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034A" w:rsidRPr="00C97752" w:rsidRDefault="0029034A" w:rsidP="0029034A">
      <w:pPr>
        <w:pStyle w:val="NoSpacing"/>
        <w:jc w:val="center"/>
        <w:rPr>
          <w:rFonts w:eastAsiaTheme="majorEastAsia"/>
          <w:b/>
          <w:bCs/>
          <w:sz w:val="24"/>
          <w:szCs w:val="24"/>
        </w:rPr>
      </w:pPr>
      <w:r w:rsidRPr="00C97752">
        <w:rPr>
          <w:rFonts w:eastAsiaTheme="majorEastAsia"/>
          <w:b/>
          <w:bCs/>
          <w:sz w:val="24"/>
          <w:szCs w:val="24"/>
        </w:rPr>
        <w:t>Army Public College of Management &amp; Sciences, Rawalpindi</w:t>
      </w:r>
    </w:p>
    <w:p w:rsidR="0029034A" w:rsidRPr="00C97752" w:rsidRDefault="0029034A" w:rsidP="0029034A">
      <w:pPr>
        <w:pStyle w:val="NoSpacing"/>
        <w:jc w:val="center"/>
        <w:rPr>
          <w:rFonts w:eastAsiaTheme="majorEastAsia"/>
          <w:b/>
          <w:bCs/>
          <w:sz w:val="24"/>
          <w:szCs w:val="24"/>
        </w:rPr>
      </w:pPr>
      <w:r w:rsidRPr="00C97752">
        <w:rPr>
          <w:rFonts w:eastAsiaTheme="majorEastAsia"/>
          <w:b/>
          <w:bCs/>
          <w:sz w:val="24"/>
          <w:szCs w:val="24"/>
        </w:rPr>
        <w:t>Department of Software Engineering (SE)</w:t>
      </w:r>
    </w:p>
    <w:p w:rsidR="0029034A" w:rsidRPr="00C97752" w:rsidRDefault="0029034A" w:rsidP="0029034A"/>
    <w:tbl>
      <w:tblPr>
        <w:tblStyle w:val="PlainTable2"/>
        <w:tblW w:w="5000" w:type="pct"/>
        <w:tblLook w:val="04A0"/>
      </w:tblPr>
      <w:tblGrid>
        <w:gridCol w:w="675"/>
        <w:gridCol w:w="393"/>
        <w:gridCol w:w="1845"/>
        <w:gridCol w:w="84"/>
        <w:gridCol w:w="1926"/>
        <w:gridCol w:w="1792"/>
        <w:gridCol w:w="3283"/>
        <w:gridCol w:w="3178"/>
      </w:tblGrid>
      <w:tr w:rsidR="00F07265" w:rsidRPr="00C97752" w:rsidTr="00FF24DD">
        <w:trPr>
          <w:cnfStyle w:val="100000000000"/>
          <w:trHeight w:val="909"/>
        </w:trPr>
        <w:tc>
          <w:tcPr>
            <w:cnfStyle w:val="001000000000"/>
            <w:tcW w:w="405" w:type="pct"/>
            <w:gridSpan w:val="2"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</w:rPr>
              <w:t xml:space="preserve">Group No. </w:t>
            </w:r>
          </w:p>
        </w:tc>
        <w:tc>
          <w:tcPr>
            <w:tcW w:w="732" w:type="pct"/>
            <w:gridSpan w:val="2"/>
          </w:tcPr>
          <w:p w:rsidR="00F07265" w:rsidRPr="00C97752" w:rsidRDefault="00F07265" w:rsidP="00244F89">
            <w:pPr>
              <w:spacing w:after="0" w:line="240" w:lineRule="auto"/>
              <w:cnfStyle w:val="100000000000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</w:rPr>
              <w:t>Project Title</w:t>
            </w:r>
          </w:p>
        </w:tc>
        <w:tc>
          <w:tcPr>
            <w:tcW w:w="731" w:type="pct"/>
          </w:tcPr>
          <w:p w:rsidR="00F07265" w:rsidRPr="00C97752" w:rsidRDefault="00F07265" w:rsidP="00244F89">
            <w:pPr>
              <w:spacing w:after="0" w:line="240" w:lineRule="auto"/>
              <w:cnfStyle w:val="100000000000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</w:rPr>
              <w:t>Supervisor</w:t>
            </w:r>
          </w:p>
        </w:tc>
        <w:tc>
          <w:tcPr>
            <w:tcW w:w="680" w:type="pct"/>
          </w:tcPr>
          <w:p w:rsidR="00F07265" w:rsidRPr="00C97752" w:rsidRDefault="00F07265" w:rsidP="00244F89">
            <w:pPr>
              <w:spacing w:after="0" w:line="240" w:lineRule="auto"/>
              <w:cnfStyle w:val="100000000000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</w:rPr>
              <w:t>Co-Supervisor</w:t>
            </w:r>
          </w:p>
        </w:tc>
        <w:tc>
          <w:tcPr>
            <w:tcW w:w="1246" w:type="pct"/>
          </w:tcPr>
          <w:p w:rsidR="00F07265" w:rsidRPr="00C97752" w:rsidRDefault="00F07265" w:rsidP="00244F89">
            <w:pPr>
              <w:spacing w:after="0" w:line="240" w:lineRule="auto"/>
              <w:cnfStyle w:val="100000000000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</w:rPr>
              <w:t>Registration No.</w:t>
            </w:r>
          </w:p>
        </w:tc>
        <w:tc>
          <w:tcPr>
            <w:tcW w:w="1206" w:type="pct"/>
          </w:tcPr>
          <w:p w:rsidR="00F07265" w:rsidRPr="00C97752" w:rsidRDefault="00F07265" w:rsidP="00244F89">
            <w:pPr>
              <w:spacing w:after="0" w:line="240" w:lineRule="auto"/>
              <w:cnfStyle w:val="100000000000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</w:rPr>
              <w:t>Group Members</w:t>
            </w:r>
          </w:p>
        </w:tc>
      </w:tr>
      <w:tr w:rsidR="00FF24DD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32" w:type="pct"/>
            <w:gridSpan w:val="2"/>
            <w:vMerge w:val="restart"/>
          </w:tcPr>
          <w:p w:rsidR="00FF24DD" w:rsidRPr="00C97752" w:rsidRDefault="00B23331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Fitness C</w:t>
            </w:r>
            <w:r w:rsidR="000329EB" w:rsidRPr="00C97752">
              <w:t>oaching</w:t>
            </w:r>
          </w:p>
        </w:tc>
        <w:tc>
          <w:tcPr>
            <w:tcW w:w="731" w:type="pct"/>
            <w:vMerge w:val="restart"/>
          </w:tcPr>
          <w:p w:rsidR="00FF24DD" w:rsidRPr="00C97752" w:rsidRDefault="00C1034A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Dr. Saima Nazir</w:t>
            </w:r>
          </w:p>
        </w:tc>
        <w:tc>
          <w:tcPr>
            <w:tcW w:w="680" w:type="pct"/>
            <w:vMerge w:val="restart"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</w:t>
            </w:r>
            <w:r w:rsidR="000329EB" w:rsidRPr="00C97752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206" w:type="pct"/>
          </w:tcPr>
          <w:p w:rsidR="00FF24DD" w:rsidRPr="00C97752" w:rsidRDefault="000329EB" w:rsidP="00FF24DD">
            <w:pPr>
              <w:cnfStyle w:val="000000100000"/>
            </w:pPr>
            <w:r w:rsidRPr="00C97752">
              <w:t>Shehryar</w:t>
            </w:r>
          </w:p>
        </w:tc>
      </w:tr>
      <w:tr w:rsidR="00FF24DD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0329EB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F24DD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1206" w:type="pct"/>
          </w:tcPr>
          <w:p w:rsidR="00FF24DD" w:rsidRPr="00C97752" w:rsidRDefault="000329EB" w:rsidP="00FF24DD">
            <w:pPr>
              <w:cnfStyle w:val="000000000000"/>
            </w:pPr>
            <w:r w:rsidRPr="00C97752">
              <w:t>Ahmed Faraz</w:t>
            </w:r>
          </w:p>
        </w:tc>
      </w:tr>
      <w:tr w:rsidR="00FF24DD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0329EB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F24DD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206" w:type="pct"/>
          </w:tcPr>
          <w:p w:rsidR="00FF24DD" w:rsidRPr="00C97752" w:rsidRDefault="000329EB" w:rsidP="00FF24DD">
            <w:pPr>
              <w:cnfStyle w:val="000000100000"/>
            </w:pPr>
            <w:r w:rsidRPr="00C97752">
              <w:t>Zubair Ahmed</w:t>
            </w:r>
          </w:p>
        </w:tc>
      </w:tr>
      <w:tr w:rsidR="00F07265" w:rsidRPr="00C97752" w:rsidTr="00FF24DD">
        <w:trPr>
          <w:trHeight w:val="910"/>
        </w:trPr>
        <w:tc>
          <w:tcPr>
            <w:cnfStyle w:val="001000000000"/>
            <w:tcW w:w="405" w:type="pct"/>
            <w:gridSpan w:val="2"/>
            <w:vMerge w:val="restart"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32" w:type="pct"/>
            <w:gridSpan w:val="2"/>
            <w:vMerge w:val="restart"/>
          </w:tcPr>
          <w:p w:rsidR="00F07265" w:rsidRPr="00C97752" w:rsidRDefault="00B23331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E-Passport System</w:t>
            </w:r>
          </w:p>
        </w:tc>
        <w:tc>
          <w:tcPr>
            <w:tcW w:w="731" w:type="pct"/>
            <w:vMerge w:val="restart"/>
          </w:tcPr>
          <w:p w:rsidR="00F07265" w:rsidRPr="00C97752" w:rsidRDefault="00B23331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Hina Abrar</w:t>
            </w:r>
          </w:p>
        </w:tc>
        <w:tc>
          <w:tcPr>
            <w:tcW w:w="680" w:type="pct"/>
            <w:vMerge w:val="restart"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B23331" w:rsidP="00B23331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11</w:t>
            </w:r>
          </w:p>
        </w:tc>
        <w:tc>
          <w:tcPr>
            <w:tcW w:w="1206" w:type="pct"/>
          </w:tcPr>
          <w:p w:rsidR="00F07265" w:rsidRPr="00C97752" w:rsidRDefault="00B23331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Rameesha Faridoon</w:t>
            </w:r>
          </w:p>
        </w:tc>
      </w:tr>
      <w:tr w:rsidR="00F07265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B23331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206" w:type="pct"/>
          </w:tcPr>
          <w:p w:rsidR="00F07265" w:rsidRPr="00C97752" w:rsidRDefault="00B23331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Asiya Gul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B23331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1206" w:type="pct"/>
          </w:tcPr>
          <w:p w:rsidR="00F07265" w:rsidRPr="00C97752" w:rsidRDefault="00B23331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Alyan Hussain</w:t>
            </w:r>
          </w:p>
        </w:tc>
      </w:tr>
      <w:tr w:rsidR="00F07265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32" w:type="pct"/>
            <w:gridSpan w:val="2"/>
            <w:vMerge w:val="restart"/>
          </w:tcPr>
          <w:p w:rsidR="00F07265" w:rsidRPr="00C97752" w:rsidRDefault="00CD38C8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Found It Application</w:t>
            </w:r>
          </w:p>
        </w:tc>
        <w:tc>
          <w:tcPr>
            <w:tcW w:w="731" w:type="pct"/>
            <w:vMerge w:val="restart"/>
          </w:tcPr>
          <w:p w:rsidR="00F07265" w:rsidRPr="00C97752" w:rsidRDefault="00F71768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Aamana</w:t>
            </w:r>
          </w:p>
        </w:tc>
        <w:tc>
          <w:tcPr>
            <w:tcW w:w="680" w:type="pct"/>
            <w:vMerge w:val="restart"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F71768" w:rsidP="00F71768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 APCOMS-</w:t>
            </w:r>
            <w:r w:rsidRPr="00C97752">
              <w:rPr>
                <w:rFonts w:ascii="Times New Roman" w:hAnsi="Times New Roman" w:cs="Times New Roman"/>
              </w:rPr>
              <w:t>1</w:t>
            </w:r>
            <w:r w:rsidR="00F07265" w:rsidRPr="00C9775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06" w:type="pct"/>
          </w:tcPr>
          <w:p w:rsidR="00F07265" w:rsidRPr="00C97752" w:rsidRDefault="00F71768" w:rsidP="00CB0957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Mudassar Hussain 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F07265" w:rsidP="00F71768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</w:t>
            </w:r>
            <w:r w:rsidR="00F71768" w:rsidRPr="00C97752">
              <w:rPr>
                <w:rFonts w:ascii="Times New Roman" w:hAnsi="Times New Roman" w:cs="Times New Roman"/>
              </w:rPr>
              <w:t>9F-BSC(SE)- APCOMS-</w:t>
            </w:r>
            <w:r w:rsidRPr="00C97752">
              <w:rPr>
                <w:rFonts w:ascii="Times New Roman" w:hAnsi="Times New Roman" w:cs="Times New Roman"/>
              </w:rPr>
              <w:t>2</w:t>
            </w:r>
            <w:r w:rsidR="00F71768" w:rsidRPr="00C9775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06" w:type="pct"/>
          </w:tcPr>
          <w:p w:rsidR="00F07265" w:rsidRPr="00C97752" w:rsidRDefault="00F71768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Hammad Zeb</w:t>
            </w:r>
          </w:p>
        </w:tc>
      </w:tr>
      <w:tr w:rsidR="00F07265" w:rsidRPr="00C97752" w:rsidTr="00FF24DD">
        <w:trPr>
          <w:cnfStyle w:val="000000100000"/>
          <w:trHeight w:val="910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F71768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 APCOMS-</w:t>
            </w:r>
            <w:r w:rsidRPr="00C97752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206" w:type="pct"/>
          </w:tcPr>
          <w:p w:rsidR="00F07265" w:rsidRPr="00C97752" w:rsidRDefault="00F71768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Shafi Ullah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32" w:type="pct"/>
            <w:gridSpan w:val="2"/>
            <w:vMerge w:val="restart"/>
          </w:tcPr>
          <w:p w:rsidR="00F07265" w:rsidRPr="00C97752" w:rsidRDefault="00CD38C8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Malware Analysis</w:t>
            </w:r>
          </w:p>
        </w:tc>
        <w:tc>
          <w:tcPr>
            <w:tcW w:w="731" w:type="pct"/>
            <w:vMerge w:val="restart"/>
          </w:tcPr>
          <w:p w:rsidR="00F07265" w:rsidRPr="00C97752" w:rsidRDefault="00F07265" w:rsidP="009B7A4A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 xml:space="preserve">Engr. </w:t>
            </w:r>
            <w:r w:rsidR="009B7A4A" w:rsidRPr="00C97752">
              <w:rPr>
                <w:rFonts w:ascii="Times New Roman" w:hAnsi="Times New Roman" w:cs="Times New Roman"/>
              </w:rPr>
              <w:t>Hina Abrar</w:t>
            </w:r>
          </w:p>
        </w:tc>
        <w:tc>
          <w:tcPr>
            <w:tcW w:w="680" w:type="pct"/>
            <w:vMerge w:val="restart"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F07265" w:rsidP="001B1944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</w:t>
            </w:r>
            <w:r w:rsidR="009B7A4A" w:rsidRPr="00C97752">
              <w:rPr>
                <w:rFonts w:ascii="Times New Roman" w:hAnsi="Times New Roman" w:cs="Times New Roman"/>
              </w:rPr>
              <w:t>9</w:t>
            </w:r>
            <w:r w:rsidRPr="00C97752">
              <w:rPr>
                <w:rFonts w:ascii="Times New Roman" w:hAnsi="Times New Roman" w:cs="Times New Roman"/>
              </w:rPr>
              <w:t>F BSC(SE)- APCOMS-</w:t>
            </w:r>
            <w:r w:rsidR="001B1944" w:rsidRPr="00C97752"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1206" w:type="pct"/>
          </w:tcPr>
          <w:p w:rsidR="00F07265" w:rsidRPr="00C97752" w:rsidRDefault="009B7A4A" w:rsidP="001B1944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Shehryar Jehangir </w:t>
            </w:r>
          </w:p>
        </w:tc>
      </w:tr>
      <w:tr w:rsidR="00F07265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9B7A4A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 APCOMS-1</w:t>
            </w:r>
            <w:r w:rsidR="001B1944" w:rsidRPr="00C977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06" w:type="pct"/>
          </w:tcPr>
          <w:p w:rsidR="00F07265" w:rsidRPr="00C97752" w:rsidRDefault="001B1944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Waleed Saeed Minhas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9B7A4A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 APCOMS-</w:t>
            </w:r>
            <w:r w:rsidR="001B1944" w:rsidRPr="00C97752"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206" w:type="pct"/>
          </w:tcPr>
          <w:p w:rsidR="00F07265" w:rsidRPr="00C97752" w:rsidRDefault="001B1944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Abdul Basit</w:t>
            </w:r>
          </w:p>
        </w:tc>
      </w:tr>
      <w:tr w:rsidR="00FF24DD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32" w:type="pct"/>
            <w:gridSpan w:val="2"/>
            <w:vMerge w:val="restart"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Urdu Sign Language Interpreter</w:t>
            </w:r>
          </w:p>
        </w:tc>
        <w:tc>
          <w:tcPr>
            <w:tcW w:w="731" w:type="pct"/>
            <w:vMerge w:val="restart"/>
          </w:tcPr>
          <w:p w:rsidR="00FF24DD" w:rsidRPr="00C97752" w:rsidRDefault="00CC7472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Aamana</w:t>
            </w:r>
          </w:p>
        </w:tc>
        <w:tc>
          <w:tcPr>
            <w:tcW w:w="680" w:type="pct"/>
            <w:vMerge w:val="restart"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CC7472" w:rsidP="00FF24DD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F24DD" w:rsidRPr="00C97752">
              <w:rPr>
                <w:rFonts w:ascii="Times New Roman" w:hAnsi="Times New Roman" w:cs="Times New Roman"/>
              </w:rPr>
              <w:t>F-BSC(SE)-APCOMS-41</w:t>
            </w:r>
          </w:p>
        </w:tc>
        <w:tc>
          <w:tcPr>
            <w:tcW w:w="1206" w:type="pct"/>
          </w:tcPr>
          <w:p w:rsidR="00FF24DD" w:rsidRPr="00C97752" w:rsidRDefault="00FF24DD" w:rsidP="00FF24DD">
            <w:pPr>
              <w:cnfStyle w:val="000000100000"/>
            </w:pPr>
            <w:r w:rsidRPr="00C97752">
              <w:t xml:space="preserve">Muzzamil Hussain </w:t>
            </w:r>
          </w:p>
        </w:tc>
      </w:tr>
      <w:tr w:rsidR="00FF24DD" w:rsidRPr="00C97752" w:rsidTr="00FF24DD">
        <w:trPr>
          <w:trHeight w:val="910"/>
        </w:trPr>
        <w:tc>
          <w:tcPr>
            <w:cnfStyle w:val="001000000000"/>
            <w:tcW w:w="405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FF24DD" w:rsidP="00CC7472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</w:t>
            </w:r>
            <w:r w:rsidR="00CC7472" w:rsidRPr="00C97752">
              <w:rPr>
                <w:rFonts w:ascii="Times New Roman" w:hAnsi="Times New Roman" w:cs="Times New Roman"/>
              </w:rPr>
              <w:t>9</w:t>
            </w:r>
            <w:r w:rsidRPr="00C97752">
              <w:rPr>
                <w:rFonts w:ascii="Times New Roman" w:hAnsi="Times New Roman" w:cs="Times New Roman"/>
              </w:rPr>
              <w:t>F-BSC(SE)-APCOMS-05</w:t>
            </w:r>
          </w:p>
        </w:tc>
        <w:tc>
          <w:tcPr>
            <w:tcW w:w="1206" w:type="pct"/>
          </w:tcPr>
          <w:p w:rsidR="00FF24DD" w:rsidRPr="00C97752" w:rsidRDefault="00FF24DD" w:rsidP="007C5C93">
            <w:pPr>
              <w:cnfStyle w:val="000000000000"/>
            </w:pPr>
            <w:r w:rsidRPr="00C97752">
              <w:t>Ibtsam Haider</w:t>
            </w:r>
          </w:p>
        </w:tc>
      </w:tr>
      <w:tr w:rsidR="00FF24DD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CC7472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F24DD" w:rsidRPr="00C97752">
              <w:rPr>
                <w:rFonts w:ascii="Times New Roman" w:hAnsi="Times New Roman" w:cs="Times New Roman"/>
              </w:rPr>
              <w:t>F-BSC(SE)-APCOMS-36</w:t>
            </w:r>
          </w:p>
        </w:tc>
        <w:tc>
          <w:tcPr>
            <w:tcW w:w="1206" w:type="pct"/>
          </w:tcPr>
          <w:p w:rsidR="00FF24DD" w:rsidRPr="00C97752" w:rsidRDefault="00FF24DD" w:rsidP="007C5C93">
            <w:pPr>
              <w:cnfStyle w:val="000000100000"/>
            </w:pPr>
            <w:r w:rsidRPr="00C97752">
              <w:t>Usman shafique</w:t>
            </w:r>
          </w:p>
        </w:tc>
      </w:tr>
      <w:tr w:rsidR="00FF24DD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F24DD" w:rsidRPr="00C97752" w:rsidRDefault="00FF24DD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F24DD" w:rsidRPr="00C97752" w:rsidRDefault="00CC7472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F24DD" w:rsidRPr="00C97752">
              <w:rPr>
                <w:rFonts w:ascii="Times New Roman" w:hAnsi="Times New Roman" w:cs="Times New Roman"/>
              </w:rPr>
              <w:t>F-BSC(SE)-APCOMS-07</w:t>
            </w:r>
          </w:p>
        </w:tc>
        <w:tc>
          <w:tcPr>
            <w:tcW w:w="1206" w:type="pct"/>
          </w:tcPr>
          <w:p w:rsidR="00FF24DD" w:rsidRPr="00C97752" w:rsidRDefault="00FF24DD" w:rsidP="00FF24DD">
            <w:pPr>
              <w:cnfStyle w:val="000000000000"/>
            </w:pPr>
            <w:r w:rsidRPr="00C97752">
              <w:t xml:space="preserve">Rana AbuBakar </w:t>
            </w:r>
          </w:p>
        </w:tc>
      </w:tr>
      <w:tr w:rsidR="00F07265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32" w:type="pct"/>
            <w:gridSpan w:val="2"/>
            <w:vMerge w:val="restart"/>
          </w:tcPr>
          <w:p w:rsidR="00F07265" w:rsidRPr="00C97752" w:rsidRDefault="00CD38C8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Heart Disease Detection</w:t>
            </w:r>
          </w:p>
        </w:tc>
        <w:tc>
          <w:tcPr>
            <w:tcW w:w="731" w:type="pct"/>
            <w:vMerge w:val="restart"/>
          </w:tcPr>
          <w:p w:rsidR="00F07265" w:rsidRPr="00C97752" w:rsidRDefault="00C97752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Sobia Yousaf</w:t>
            </w:r>
          </w:p>
        </w:tc>
        <w:tc>
          <w:tcPr>
            <w:tcW w:w="680" w:type="pct"/>
            <w:vMerge w:val="restart"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6533CF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206" w:type="pct"/>
          </w:tcPr>
          <w:p w:rsidR="00F07265" w:rsidRPr="00C97752" w:rsidRDefault="006533CF" w:rsidP="006533CF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Faiza 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6533CF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206" w:type="pct"/>
          </w:tcPr>
          <w:p w:rsidR="00F07265" w:rsidRPr="00C97752" w:rsidRDefault="006533CF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Mahnor </w:t>
            </w:r>
          </w:p>
        </w:tc>
      </w:tr>
      <w:tr w:rsidR="00F07265" w:rsidRPr="00C97752" w:rsidTr="00FF24DD">
        <w:trPr>
          <w:cnfStyle w:val="000000100000"/>
          <w:trHeight w:val="910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6533CF" w:rsidP="006533CF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33</w:t>
            </w:r>
          </w:p>
        </w:tc>
        <w:tc>
          <w:tcPr>
            <w:tcW w:w="1206" w:type="pct"/>
          </w:tcPr>
          <w:p w:rsidR="00F07265" w:rsidRPr="00C97752" w:rsidRDefault="006533CF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Sumaya amin 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732" w:type="pct"/>
            <w:gridSpan w:val="2"/>
            <w:vMerge w:val="restart"/>
          </w:tcPr>
          <w:p w:rsidR="00F07265" w:rsidRPr="00C97752" w:rsidRDefault="00CD38C8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Waste Food Management and Donation App</w:t>
            </w:r>
          </w:p>
        </w:tc>
        <w:tc>
          <w:tcPr>
            <w:tcW w:w="731" w:type="pct"/>
            <w:vMerge w:val="restart"/>
          </w:tcPr>
          <w:p w:rsidR="00F07265" w:rsidRPr="00C97752" w:rsidRDefault="00D2585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Fahim Khan</w:t>
            </w:r>
          </w:p>
        </w:tc>
        <w:tc>
          <w:tcPr>
            <w:tcW w:w="680" w:type="pct"/>
            <w:vMerge w:val="restart"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9369B5" w:rsidP="009369B5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24</w:t>
            </w:r>
          </w:p>
        </w:tc>
        <w:tc>
          <w:tcPr>
            <w:tcW w:w="1206" w:type="pct"/>
          </w:tcPr>
          <w:p w:rsidR="00F07265" w:rsidRPr="00C97752" w:rsidRDefault="009369B5" w:rsidP="009369B5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Tayyaba Bashir </w:t>
            </w:r>
          </w:p>
        </w:tc>
      </w:tr>
      <w:tr w:rsidR="00F07265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9369B5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APCOMS-2</w:t>
            </w:r>
            <w:r w:rsidRPr="00C9775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06" w:type="pct"/>
          </w:tcPr>
          <w:p w:rsidR="00F07265" w:rsidRPr="00C97752" w:rsidRDefault="009369B5" w:rsidP="009369B5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Alishba Nadeem </w:t>
            </w:r>
          </w:p>
        </w:tc>
      </w:tr>
      <w:tr w:rsidR="00F07265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F07265" w:rsidRPr="00C97752" w:rsidRDefault="00F0726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F07265" w:rsidRPr="00C97752" w:rsidRDefault="009369B5" w:rsidP="009369B5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F07265" w:rsidRPr="00C97752">
              <w:rPr>
                <w:rFonts w:ascii="Times New Roman" w:hAnsi="Times New Roman" w:cs="Times New Roman"/>
              </w:rPr>
              <w:t>F-BSC(SE)-APCOMS-</w:t>
            </w:r>
            <w:r w:rsidRPr="00C97752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206" w:type="pct"/>
          </w:tcPr>
          <w:p w:rsidR="00F07265" w:rsidRPr="00C97752" w:rsidRDefault="009369B5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Fatima Shahid </w:t>
            </w:r>
          </w:p>
        </w:tc>
      </w:tr>
      <w:tr w:rsidR="004E7E80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4E7E80" w:rsidRPr="00C97752" w:rsidRDefault="004E7E80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732" w:type="pct"/>
            <w:gridSpan w:val="2"/>
            <w:vMerge w:val="restart"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NewsMavens (Application / Website)</w:t>
            </w:r>
          </w:p>
        </w:tc>
        <w:tc>
          <w:tcPr>
            <w:tcW w:w="731" w:type="pct"/>
            <w:vMerge w:val="restart"/>
          </w:tcPr>
          <w:p w:rsidR="004E7E80" w:rsidRPr="00C97752" w:rsidRDefault="00C97752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Fahim Khan</w:t>
            </w:r>
          </w:p>
        </w:tc>
        <w:tc>
          <w:tcPr>
            <w:tcW w:w="680" w:type="pct"/>
            <w:vMerge w:val="restart"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 40</w:t>
            </w:r>
          </w:p>
        </w:tc>
        <w:tc>
          <w:tcPr>
            <w:tcW w:w="1206" w:type="pct"/>
          </w:tcPr>
          <w:p w:rsidR="004E7E80" w:rsidRPr="00C97752" w:rsidRDefault="004E7E80" w:rsidP="004E7E80">
            <w:pPr>
              <w:cnfStyle w:val="000000100000"/>
            </w:pPr>
            <w:r w:rsidRPr="00C97752">
              <w:t xml:space="preserve">Usama shafique </w:t>
            </w:r>
          </w:p>
        </w:tc>
      </w:tr>
      <w:tr w:rsidR="004E7E80" w:rsidRPr="00C97752" w:rsidTr="00FF24DD">
        <w:trPr>
          <w:trHeight w:val="910"/>
        </w:trPr>
        <w:tc>
          <w:tcPr>
            <w:cnfStyle w:val="001000000000"/>
            <w:tcW w:w="405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4E7E80" w:rsidRPr="00C97752" w:rsidRDefault="004E7E80" w:rsidP="00DC1408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Pr="00C97752">
              <w:rPr>
                <w:rFonts w:ascii="Times New Roman" w:hAnsi="Times New Roman" w:cs="Times New Roman"/>
              </w:rPr>
              <w:t>F-BSC(SE)-APCOMS- 42</w:t>
            </w:r>
          </w:p>
        </w:tc>
        <w:tc>
          <w:tcPr>
            <w:tcW w:w="1206" w:type="pct"/>
          </w:tcPr>
          <w:p w:rsidR="004E7E80" w:rsidRPr="00C97752" w:rsidRDefault="004E7E80" w:rsidP="004E7E80">
            <w:pPr>
              <w:cnfStyle w:val="000000000000"/>
            </w:pPr>
            <w:r w:rsidRPr="00C97752">
              <w:t xml:space="preserve">Rameen naveed </w:t>
            </w:r>
          </w:p>
        </w:tc>
      </w:tr>
      <w:tr w:rsidR="004E7E80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4E7E80" w:rsidRPr="00C97752" w:rsidRDefault="004E7E80" w:rsidP="00DC1408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Pr="00C97752">
              <w:rPr>
                <w:rFonts w:ascii="Times New Roman" w:hAnsi="Times New Roman" w:cs="Times New Roman"/>
              </w:rPr>
              <w:t>F-BSC(SE)-APCOMS- 31</w:t>
            </w:r>
          </w:p>
        </w:tc>
        <w:tc>
          <w:tcPr>
            <w:tcW w:w="1206" w:type="pct"/>
          </w:tcPr>
          <w:p w:rsidR="004E7E80" w:rsidRPr="00C97752" w:rsidRDefault="004E7E80" w:rsidP="00BC26C2">
            <w:pPr>
              <w:cnfStyle w:val="000000100000"/>
            </w:pPr>
            <w:r w:rsidRPr="00C97752">
              <w:t xml:space="preserve">Asjad Ullah </w:t>
            </w:r>
          </w:p>
        </w:tc>
      </w:tr>
      <w:tr w:rsidR="004E7E80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4E7E80" w:rsidRPr="00C97752" w:rsidRDefault="004E7E80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32" w:type="pct"/>
            <w:gridSpan w:val="2"/>
            <w:vMerge w:val="restart"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Advance Timetabler</w:t>
            </w:r>
          </w:p>
        </w:tc>
        <w:tc>
          <w:tcPr>
            <w:tcW w:w="731" w:type="pct"/>
            <w:vMerge w:val="restart"/>
          </w:tcPr>
          <w:p w:rsidR="004E7E80" w:rsidRPr="00C97752" w:rsidRDefault="00D25855" w:rsidP="00807844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 xml:space="preserve">Engr. </w:t>
            </w:r>
            <w:r w:rsidR="00807844">
              <w:rPr>
                <w:rFonts w:ascii="Times New Roman" w:hAnsi="Times New Roman" w:cs="Times New Roman"/>
              </w:rPr>
              <w:t>Saiqa Anjum</w:t>
            </w:r>
          </w:p>
        </w:tc>
        <w:tc>
          <w:tcPr>
            <w:tcW w:w="680" w:type="pct"/>
            <w:vMerge w:val="restart"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4E7E80" w:rsidRPr="00C97752" w:rsidRDefault="004E7E80" w:rsidP="00DC1408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2D0E39" w:rsidRPr="00C97752">
              <w:rPr>
                <w:rFonts w:ascii="Times New Roman" w:hAnsi="Times New Roman" w:cs="Times New Roman"/>
              </w:rPr>
              <w:t>F-BSC(SE)-APCOMS- 38</w:t>
            </w:r>
          </w:p>
        </w:tc>
        <w:tc>
          <w:tcPr>
            <w:tcW w:w="1206" w:type="pct"/>
          </w:tcPr>
          <w:p w:rsidR="004E7E80" w:rsidRPr="00C97752" w:rsidRDefault="002D0E39" w:rsidP="0019633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Siraj-Ul-Haq </w:t>
            </w:r>
          </w:p>
        </w:tc>
      </w:tr>
      <w:tr w:rsidR="004E7E80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4E7E80" w:rsidRPr="00C97752" w:rsidRDefault="004E7E80" w:rsidP="00DC1408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</w:t>
            </w:r>
            <w:r w:rsidR="002D0E39" w:rsidRPr="00C97752">
              <w:rPr>
                <w:rFonts w:ascii="Times New Roman" w:hAnsi="Times New Roman" w:cs="Times New Roman"/>
              </w:rPr>
              <w:t>F-BSC(SE)-APCOMS- 01</w:t>
            </w:r>
          </w:p>
        </w:tc>
        <w:tc>
          <w:tcPr>
            <w:tcW w:w="1206" w:type="pct"/>
          </w:tcPr>
          <w:p w:rsidR="004E7E80" w:rsidRPr="00C97752" w:rsidRDefault="00196339" w:rsidP="0019633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Ch Mutaqeen </w:t>
            </w:r>
          </w:p>
        </w:tc>
      </w:tr>
      <w:tr w:rsidR="004E7E80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4E7E80" w:rsidRPr="00C97752" w:rsidRDefault="004E7E80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4E7E80" w:rsidRPr="00C97752" w:rsidRDefault="004E7E80" w:rsidP="00DC1408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 xml:space="preserve">UET-19F-BSC(SE)-APCOMS- </w:t>
            </w:r>
            <w:r w:rsidR="002D0E39" w:rsidRPr="00C97752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206" w:type="pct"/>
          </w:tcPr>
          <w:p w:rsidR="004E7E80" w:rsidRPr="00C97752" w:rsidRDefault="00196339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Awais Aziz </w:t>
            </w:r>
          </w:p>
        </w:tc>
      </w:tr>
      <w:tr w:rsidR="00BB6C23" w:rsidRPr="00C97752" w:rsidTr="00FF24DD">
        <w:trPr>
          <w:cnfStyle w:val="000000100000"/>
          <w:trHeight w:val="910"/>
        </w:trPr>
        <w:tc>
          <w:tcPr>
            <w:cnfStyle w:val="001000000000"/>
            <w:tcW w:w="405" w:type="pct"/>
            <w:gridSpan w:val="2"/>
            <w:vMerge w:val="restart"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lastRenderedPageBreak/>
              <w:t>10</w:t>
            </w:r>
          </w:p>
        </w:tc>
        <w:tc>
          <w:tcPr>
            <w:tcW w:w="732" w:type="pct"/>
            <w:gridSpan w:val="2"/>
            <w:vMerge w:val="restart"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Out come based educational facilitation System</w:t>
            </w:r>
          </w:p>
        </w:tc>
        <w:tc>
          <w:tcPr>
            <w:tcW w:w="731" w:type="pct"/>
            <w:vMerge w:val="restart"/>
          </w:tcPr>
          <w:p w:rsidR="00BB6C23" w:rsidRPr="00C97752" w:rsidRDefault="00BB6C23" w:rsidP="00DC1408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 xml:space="preserve">Engr. </w:t>
            </w:r>
            <w:r>
              <w:rPr>
                <w:rFonts w:ascii="Times New Roman" w:hAnsi="Times New Roman" w:cs="Times New Roman"/>
              </w:rPr>
              <w:t>Saiqa Anjum</w:t>
            </w:r>
          </w:p>
        </w:tc>
        <w:tc>
          <w:tcPr>
            <w:tcW w:w="680" w:type="pct"/>
            <w:vMerge w:val="restart"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BB6C23" w:rsidRPr="00C97752" w:rsidRDefault="00BB6C23" w:rsidP="006E20CE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30</w:t>
            </w:r>
          </w:p>
        </w:tc>
        <w:tc>
          <w:tcPr>
            <w:tcW w:w="1206" w:type="pct"/>
          </w:tcPr>
          <w:p w:rsidR="00BB6C23" w:rsidRPr="00C97752" w:rsidRDefault="00BB6C23" w:rsidP="006E20CE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Danish Nawaz </w:t>
            </w:r>
          </w:p>
        </w:tc>
      </w:tr>
      <w:tr w:rsidR="00BB6C23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45</w:t>
            </w:r>
          </w:p>
        </w:tc>
        <w:tc>
          <w:tcPr>
            <w:tcW w:w="1206" w:type="pct"/>
          </w:tcPr>
          <w:p w:rsidR="00BB6C23" w:rsidRPr="00C97752" w:rsidRDefault="00BB6C23" w:rsidP="006E20CE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Abrar Ahmed Shah </w:t>
            </w:r>
          </w:p>
        </w:tc>
      </w:tr>
      <w:tr w:rsidR="00BB6C23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BB6C23" w:rsidRPr="00C97752" w:rsidRDefault="00BB6C23" w:rsidP="006E20CE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22</w:t>
            </w:r>
          </w:p>
        </w:tc>
        <w:tc>
          <w:tcPr>
            <w:tcW w:w="1206" w:type="pct"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Waqar Ahsan </w:t>
            </w:r>
          </w:p>
        </w:tc>
      </w:tr>
      <w:tr w:rsidR="00BB6C23" w:rsidRPr="00C97752" w:rsidTr="00FF24DD">
        <w:trPr>
          <w:trHeight w:val="909"/>
        </w:trPr>
        <w:tc>
          <w:tcPr>
            <w:cnfStyle w:val="001000000000"/>
            <w:tcW w:w="405" w:type="pct"/>
            <w:gridSpan w:val="2"/>
            <w:vMerge w:val="restart"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732" w:type="pct"/>
            <w:gridSpan w:val="2"/>
            <w:vMerge w:val="restart"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Lung cancer detection </w:t>
            </w:r>
          </w:p>
        </w:tc>
        <w:tc>
          <w:tcPr>
            <w:tcW w:w="731" w:type="pct"/>
            <w:vMerge w:val="restart"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Sobia Yousaf</w:t>
            </w:r>
          </w:p>
        </w:tc>
        <w:tc>
          <w:tcPr>
            <w:tcW w:w="680" w:type="pct"/>
            <w:vMerge w:val="restart"/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BB6C23" w:rsidRPr="00C97752" w:rsidRDefault="00BB6C23" w:rsidP="00C1034A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46</w:t>
            </w:r>
          </w:p>
        </w:tc>
        <w:tc>
          <w:tcPr>
            <w:tcW w:w="1206" w:type="pct"/>
          </w:tcPr>
          <w:p w:rsidR="00BB6C23" w:rsidRPr="00C97752" w:rsidRDefault="00BB6C23" w:rsidP="00CB371B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Sumaiya fatima</w:t>
            </w:r>
          </w:p>
        </w:tc>
      </w:tr>
      <w:tr w:rsidR="00BB6C23" w:rsidRPr="00C97752" w:rsidTr="00FF24DD">
        <w:trPr>
          <w:cnfStyle w:val="000000100000"/>
          <w:trHeight w:val="909"/>
        </w:trPr>
        <w:tc>
          <w:tcPr>
            <w:cnfStyle w:val="001000000000"/>
            <w:tcW w:w="405" w:type="pct"/>
            <w:gridSpan w:val="2"/>
            <w:vMerge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32" w:type="pct"/>
            <w:gridSpan w:val="2"/>
            <w:vMerge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731" w:type="pct"/>
            <w:vMerge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680" w:type="pct"/>
            <w:vMerge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47</w:t>
            </w:r>
          </w:p>
        </w:tc>
        <w:tc>
          <w:tcPr>
            <w:tcW w:w="1206" w:type="pct"/>
          </w:tcPr>
          <w:p w:rsidR="00BB6C23" w:rsidRPr="00C97752" w:rsidRDefault="00BB6C23" w:rsidP="00C1034A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Ezaa azhar </w:t>
            </w:r>
          </w:p>
        </w:tc>
      </w:tr>
      <w:tr w:rsidR="00BB6C23" w:rsidRPr="00C97752" w:rsidTr="00CD10F5">
        <w:trPr>
          <w:trHeight w:val="910"/>
        </w:trPr>
        <w:tc>
          <w:tcPr>
            <w:cnfStyle w:val="001000000000"/>
            <w:tcW w:w="405" w:type="pct"/>
            <w:gridSpan w:val="2"/>
            <w:vMerge/>
            <w:tcBorders>
              <w:bottom w:val="single" w:sz="4" w:space="0" w:color="auto"/>
            </w:tcBorders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732" w:type="pct"/>
            <w:gridSpan w:val="2"/>
            <w:vMerge/>
            <w:tcBorders>
              <w:bottom w:val="single" w:sz="4" w:space="0" w:color="auto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731" w:type="pct"/>
            <w:vMerge/>
            <w:tcBorders>
              <w:bottom w:val="single" w:sz="4" w:space="0" w:color="auto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80" w:type="pct"/>
            <w:vMerge/>
            <w:tcBorders>
              <w:bottom w:val="single" w:sz="4" w:space="0" w:color="auto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46" w:type="pct"/>
            <w:tcBorders>
              <w:bottom w:val="single" w:sz="4" w:space="0" w:color="auto"/>
            </w:tcBorders>
          </w:tcPr>
          <w:p w:rsidR="00BB6C23" w:rsidRPr="00C97752" w:rsidRDefault="00BB6C23" w:rsidP="00C1034A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  <w:r w:rsidRPr="00C97752">
              <w:rPr>
                <w:rFonts w:ascii="Times New Roman" w:hAnsi="Times New Roman" w:cs="Times New Roman"/>
              </w:rPr>
              <w:t>UET-19F-BSC(SE)-APCOMS-09</w:t>
            </w:r>
          </w:p>
        </w:tc>
        <w:tc>
          <w:tcPr>
            <w:tcW w:w="1206" w:type="pct"/>
            <w:tcBorders>
              <w:bottom w:val="single" w:sz="4" w:space="0" w:color="auto"/>
            </w:tcBorders>
          </w:tcPr>
          <w:p w:rsidR="00BB6C23" w:rsidRPr="00C97752" w:rsidRDefault="00BB6C23" w:rsidP="00C1034A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  <w:r w:rsidRPr="00C97752">
              <w:t xml:space="preserve">Saman javed </w:t>
            </w:r>
          </w:p>
        </w:tc>
      </w:tr>
      <w:tr w:rsidR="00BB6C23" w:rsidRPr="00C97752" w:rsidTr="00CD10F5">
        <w:trPr>
          <w:cnfStyle w:val="000000100000"/>
          <w:trHeight w:val="910"/>
        </w:trPr>
        <w:tc>
          <w:tcPr>
            <w:cnfStyle w:val="001000000000"/>
            <w:tcW w:w="25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  <w:b w:val="0"/>
                <w:bCs w:val="0"/>
              </w:rPr>
              <w:t>12</w:t>
            </w:r>
          </w:p>
        </w:tc>
        <w:tc>
          <w:tcPr>
            <w:tcW w:w="84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YAN services of live tracking and comparsion</w:t>
            </w:r>
          </w:p>
        </w:tc>
        <w:tc>
          <w:tcPr>
            <w:tcW w:w="1443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Engr. Fahim Khan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13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31385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 xml:space="preserve">Yousaf Kamran  </w:t>
            </w:r>
          </w:p>
        </w:tc>
      </w:tr>
      <w:tr w:rsidR="00BB6C23" w:rsidRPr="00C97752" w:rsidTr="00CD10F5">
        <w:trPr>
          <w:trHeight w:val="910"/>
        </w:trPr>
        <w:tc>
          <w:tcPr>
            <w:cnfStyle w:val="001000000000"/>
            <w:tcW w:w="256" w:type="pct"/>
            <w:tcBorders>
              <w:top w:val="nil"/>
              <w:left w:val="nil"/>
              <w:bottom w:val="nil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43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  <w:b/>
                <w:bCs/>
              </w:rPr>
            </w:pPr>
          </w:p>
          <w:p w:rsidR="00BB6C23" w:rsidRPr="00C97752" w:rsidRDefault="00BB6C23" w:rsidP="00C97752">
            <w:pPr>
              <w:jc w:val="center"/>
              <w:cnfStyle w:val="000000000000"/>
              <w:rPr>
                <w:rFonts w:ascii="Times New Roman" w:hAnsi="Times New Roman" w:cs="Times New Roman"/>
              </w:rPr>
            </w:pP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19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31385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 xml:space="preserve">Abdullah Nasir  </w:t>
            </w:r>
          </w:p>
        </w:tc>
      </w:tr>
      <w:tr w:rsidR="00BB6C23" w:rsidRPr="00C97752" w:rsidTr="00CD10F5">
        <w:trPr>
          <w:cnfStyle w:val="000000100000"/>
          <w:trHeight w:val="910"/>
        </w:trPr>
        <w:tc>
          <w:tcPr>
            <w:cnfStyle w:val="001000000000"/>
            <w:tcW w:w="25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4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43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08</w:t>
            </w:r>
          </w:p>
        </w:tc>
        <w:tc>
          <w:tcPr>
            <w:tcW w:w="12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B6C23" w:rsidRPr="00C97752" w:rsidRDefault="00BB6C23" w:rsidP="0031385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Nouman Ilyas</w:t>
            </w:r>
          </w:p>
        </w:tc>
      </w:tr>
      <w:tr w:rsidR="00BB6C23" w:rsidRPr="00C97752" w:rsidTr="00CD10F5">
        <w:trPr>
          <w:trHeight w:val="910"/>
        </w:trPr>
        <w:tc>
          <w:tcPr>
            <w:cnfStyle w:val="001000000000"/>
            <w:tcW w:w="2548" w:type="pct"/>
            <w:gridSpan w:val="6"/>
            <w:vMerge w:val="restart"/>
            <w:tcBorders>
              <w:top w:val="single" w:sz="4" w:space="0" w:color="auto"/>
            </w:tcBorders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  <w:r w:rsidRPr="00C97752">
              <w:rPr>
                <w:rFonts w:ascii="Times New Roman" w:hAnsi="Times New Roman" w:cs="Times New Roman"/>
                <w:b w:val="0"/>
                <w:bCs w:val="0"/>
              </w:rPr>
              <w:t>13</w:t>
            </w:r>
            <w:r w:rsidRPr="00C9775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                                              </w:t>
            </w:r>
            <w:r w:rsidRPr="00E63883">
              <w:rPr>
                <w:rFonts w:ascii="Times New Roman" w:hAnsi="Times New Roman" w:cs="Times New Roman"/>
                <w:b w:val="0"/>
              </w:rPr>
              <w:t>Dr. Saima Nazir</w:t>
            </w:r>
          </w:p>
        </w:tc>
        <w:tc>
          <w:tcPr>
            <w:tcW w:w="1246" w:type="pct"/>
            <w:tcBorders>
              <w:top w:val="single" w:sz="4" w:space="0" w:color="auto"/>
            </w:tcBorders>
          </w:tcPr>
          <w:p w:rsidR="00BB6C23" w:rsidRPr="00C97752" w:rsidRDefault="00BB6C23" w:rsidP="00DF3152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1</w:t>
            </w:r>
            <w:r w:rsidRPr="00C9775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06" w:type="pct"/>
            <w:tcBorders>
              <w:top w:val="single" w:sz="4" w:space="0" w:color="auto"/>
            </w:tcBorders>
          </w:tcPr>
          <w:p w:rsidR="00BB6C23" w:rsidRPr="00C97752" w:rsidRDefault="00BB6C23" w:rsidP="00BE2805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Hassan)</w:t>
            </w:r>
          </w:p>
        </w:tc>
      </w:tr>
      <w:tr w:rsidR="00BB6C23" w:rsidRPr="00C97752" w:rsidTr="00860007">
        <w:trPr>
          <w:cnfStyle w:val="000000100000"/>
          <w:trHeight w:val="910"/>
        </w:trPr>
        <w:tc>
          <w:tcPr>
            <w:cnfStyle w:val="001000000000"/>
            <w:tcW w:w="2548" w:type="pct"/>
            <w:gridSpan w:val="6"/>
            <w:vMerge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246" w:type="pct"/>
          </w:tcPr>
          <w:p w:rsidR="00BB6C23" w:rsidRPr="00C97752" w:rsidRDefault="00BB6C23" w:rsidP="00DF3152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1</w:t>
            </w:r>
            <w:r w:rsidRPr="00C9775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206" w:type="pct"/>
          </w:tcPr>
          <w:p w:rsidR="00BB6C23" w:rsidRPr="00C97752" w:rsidRDefault="00BB6C23" w:rsidP="00244F89">
            <w:pPr>
              <w:spacing w:after="0" w:line="240" w:lineRule="auto"/>
              <w:cnfStyle w:val="000000100000"/>
              <w:rPr>
                <w:rFonts w:ascii="Times New Roman" w:hAnsi="Times New Roman" w:cs="Times New Roman"/>
              </w:rPr>
            </w:pPr>
            <w:r w:rsidRPr="00C97752">
              <w:t>Adil</w:t>
            </w:r>
          </w:p>
        </w:tc>
      </w:tr>
      <w:tr w:rsidR="00BB6C23" w:rsidRPr="007D4DAC" w:rsidTr="00860007">
        <w:trPr>
          <w:trHeight w:val="910"/>
        </w:trPr>
        <w:tc>
          <w:tcPr>
            <w:cnfStyle w:val="001000000000"/>
            <w:tcW w:w="2548" w:type="pct"/>
            <w:gridSpan w:val="6"/>
            <w:vMerge/>
          </w:tcPr>
          <w:p w:rsidR="00BB6C23" w:rsidRPr="00C97752" w:rsidRDefault="00BB6C23" w:rsidP="00244F89">
            <w:pPr>
              <w:spacing w:after="0" w:line="240" w:lineRule="auto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246" w:type="pct"/>
          </w:tcPr>
          <w:p w:rsidR="00BB6C23" w:rsidRPr="00C97752" w:rsidRDefault="00BB6C23" w:rsidP="00DC1408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rPr>
                <w:rFonts w:ascii="Times New Roman" w:hAnsi="Times New Roman" w:cs="Times New Roman"/>
              </w:rPr>
              <w:t>UET-19F-BSC(SE)-APCOMS-</w:t>
            </w:r>
            <w:r w:rsidRPr="00C97752">
              <w:rPr>
                <w:rFonts w:ascii="Times New Roman" w:hAnsi="Times New Roman" w:cs="Times New Roman"/>
              </w:rPr>
              <w:t>1</w:t>
            </w:r>
            <w:r w:rsidRPr="00C9775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206" w:type="pct"/>
          </w:tcPr>
          <w:p w:rsidR="00BB6C23" w:rsidRPr="007D4DAC" w:rsidRDefault="00BB6C23" w:rsidP="00244F89">
            <w:pPr>
              <w:spacing w:after="0" w:line="240" w:lineRule="auto"/>
              <w:cnfStyle w:val="000000000000"/>
              <w:rPr>
                <w:rFonts w:ascii="Times New Roman" w:hAnsi="Times New Roman" w:cs="Times New Roman"/>
              </w:rPr>
            </w:pPr>
            <w:r w:rsidRPr="00C97752">
              <w:t>Ismail</w:t>
            </w:r>
          </w:p>
        </w:tc>
      </w:tr>
    </w:tbl>
    <w:p w:rsidR="0029034A" w:rsidRDefault="0029034A"/>
    <w:sectPr w:rsidR="0029034A" w:rsidSect="00191AE3">
      <w:pgSz w:w="15840" w:h="12240" w:orient="landscape"/>
      <w:pgMar w:top="72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50D7" w:rsidRDefault="00DA50D7" w:rsidP="00191AE3">
      <w:pPr>
        <w:spacing w:after="0" w:line="240" w:lineRule="auto"/>
      </w:pPr>
      <w:r>
        <w:separator/>
      </w:r>
    </w:p>
  </w:endnote>
  <w:endnote w:type="continuationSeparator" w:id="1">
    <w:p w:rsidR="00DA50D7" w:rsidRDefault="00DA50D7" w:rsidP="00191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50D7" w:rsidRDefault="00DA50D7" w:rsidP="00191AE3">
      <w:pPr>
        <w:spacing w:after="0" w:line="240" w:lineRule="auto"/>
      </w:pPr>
      <w:r>
        <w:separator/>
      </w:r>
    </w:p>
  </w:footnote>
  <w:footnote w:type="continuationSeparator" w:id="1">
    <w:p w:rsidR="00DA50D7" w:rsidRDefault="00DA50D7" w:rsidP="00191A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Q1MjG1tDQ2NjMzMzJS0lEKTi0uzszPAymwqAUAbZsLYSwAAAA="/>
  </w:docVars>
  <w:rsids>
    <w:rsidRoot w:val="00E0758B"/>
    <w:rsid w:val="0000044B"/>
    <w:rsid w:val="00004DC7"/>
    <w:rsid w:val="0000582F"/>
    <w:rsid w:val="0000637F"/>
    <w:rsid w:val="000121D0"/>
    <w:rsid w:val="000159BD"/>
    <w:rsid w:val="000169BB"/>
    <w:rsid w:val="00016E04"/>
    <w:rsid w:val="00017D83"/>
    <w:rsid w:val="0002326B"/>
    <w:rsid w:val="0002490B"/>
    <w:rsid w:val="00024D82"/>
    <w:rsid w:val="00025AB5"/>
    <w:rsid w:val="000329EB"/>
    <w:rsid w:val="000331A1"/>
    <w:rsid w:val="00036087"/>
    <w:rsid w:val="0004210B"/>
    <w:rsid w:val="0004732E"/>
    <w:rsid w:val="00047C1F"/>
    <w:rsid w:val="00047F4E"/>
    <w:rsid w:val="000509DC"/>
    <w:rsid w:val="00051E7C"/>
    <w:rsid w:val="000526F1"/>
    <w:rsid w:val="00056B4A"/>
    <w:rsid w:val="00064015"/>
    <w:rsid w:val="00065578"/>
    <w:rsid w:val="00072537"/>
    <w:rsid w:val="00072634"/>
    <w:rsid w:val="000731F4"/>
    <w:rsid w:val="00076429"/>
    <w:rsid w:val="00081A65"/>
    <w:rsid w:val="000825B8"/>
    <w:rsid w:val="00083596"/>
    <w:rsid w:val="00090185"/>
    <w:rsid w:val="000904FD"/>
    <w:rsid w:val="000934DF"/>
    <w:rsid w:val="00097111"/>
    <w:rsid w:val="000977CF"/>
    <w:rsid w:val="00097D2F"/>
    <w:rsid w:val="000A0261"/>
    <w:rsid w:val="000A2C92"/>
    <w:rsid w:val="000A46C3"/>
    <w:rsid w:val="000A6763"/>
    <w:rsid w:val="000A69C2"/>
    <w:rsid w:val="000B18CC"/>
    <w:rsid w:val="000B2340"/>
    <w:rsid w:val="000B2A44"/>
    <w:rsid w:val="000B6145"/>
    <w:rsid w:val="000C0C1A"/>
    <w:rsid w:val="000C1B64"/>
    <w:rsid w:val="000C2F97"/>
    <w:rsid w:val="000C5A38"/>
    <w:rsid w:val="000C7867"/>
    <w:rsid w:val="000D0D04"/>
    <w:rsid w:val="000D1C0D"/>
    <w:rsid w:val="000D490D"/>
    <w:rsid w:val="000D4AC1"/>
    <w:rsid w:val="000D529A"/>
    <w:rsid w:val="000D77A1"/>
    <w:rsid w:val="000E5614"/>
    <w:rsid w:val="000E61D5"/>
    <w:rsid w:val="000E7F08"/>
    <w:rsid w:val="000F2C11"/>
    <w:rsid w:val="000F57E5"/>
    <w:rsid w:val="000F7011"/>
    <w:rsid w:val="00101216"/>
    <w:rsid w:val="001017BB"/>
    <w:rsid w:val="0010491F"/>
    <w:rsid w:val="001153E9"/>
    <w:rsid w:val="001160E2"/>
    <w:rsid w:val="00116178"/>
    <w:rsid w:val="0012401B"/>
    <w:rsid w:val="00130E4F"/>
    <w:rsid w:val="0013325B"/>
    <w:rsid w:val="001356D3"/>
    <w:rsid w:val="00140238"/>
    <w:rsid w:val="0014048D"/>
    <w:rsid w:val="00141FD4"/>
    <w:rsid w:val="00144102"/>
    <w:rsid w:val="00145D5F"/>
    <w:rsid w:val="001470A8"/>
    <w:rsid w:val="00147D0B"/>
    <w:rsid w:val="00150743"/>
    <w:rsid w:val="00152614"/>
    <w:rsid w:val="001538FD"/>
    <w:rsid w:val="00160CB9"/>
    <w:rsid w:val="00161493"/>
    <w:rsid w:val="00161864"/>
    <w:rsid w:val="001637E1"/>
    <w:rsid w:val="001655C2"/>
    <w:rsid w:val="00166676"/>
    <w:rsid w:val="00166F4C"/>
    <w:rsid w:val="00170F94"/>
    <w:rsid w:val="00172442"/>
    <w:rsid w:val="00177BCB"/>
    <w:rsid w:val="001801AF"/>
    <w:rsid w:val="00180BA0"/>
    <w:rsid w:val="0018287A"/>
    <w:rsid w:val="0018331E"/>
    <w:rsid w:val="00184891"/>
    <w:rsid w:val="00185821"/>
    <w:rsid w:val="001867F7"/>
    <w:rsid w:val="001904B0"/>
    <w:rsid w:val="00191727"/>
    <w:rsid w:val="00191AE3"/>
    <w:rsid w:val="001923C2"/>
    <w:rsid w:val="0019254E"/>
    <w:rsid w:val="0019266D"/>
    <w:rsid w:val="00193BA8"/>
    <w:rsid w:val="00193C72"/>
    <w:rsid w:val="00196339"/>
    <w:rsid w:val="00197392"/>
    <w:rsid w:val="001975B3"/>
    <w:rsid w:val="001A0B79"/>
    <w:rsid w:val="001A276C"/>
    <w:rsid w:val="001A629D"/>
    <w:rsid w:val="001A6C74"/>
    <w:rsid w:val="001B046D"/>
    <w:rsid w:val="001B1944"/>
    <w:rsid w:val="001B7A33"/>
    <w:rsid w:val="001B7E07"/>
    <w:rsid w:val="001C59D2"/>
    <w:rsid w:val="001C5DE8"/>
    <w:rsid w:val="001D2064"/>
    <w:rsid w:val="001D746A"/>
    <w:rsid w:val="001E04F3"/>
    <w:rsid w:val="001E53B5"/>
    <w:rsid w:val="001E5B11"/>
    <w:rsid w:val="001E63F9"/>
    <w:rsid w:val="001E6A33"/>
    <w:rsid w:val="001E6B83"/>
    <w:rsid w:val="001F255E"/>
    <w:rsid w:val="001F2AC1"/>
    <w:rsid w:val="001F651A"/>
    <w:rsid w:val="001F660C"/>
    <w:rsid w:val="00200D36"/>
    <w:rsid w:val="00204A05"/>
    <w:rsid w:val="00205688"/>
    <w:rsid w:val="00210081"/>
    <w:rsid w:val="00211606"/>
    <w:rsid w:val="002117B6"/>
    <w:rsid w:val="002230DE"/>
    <w:rsid w:val="00223101"/>
    <w:rsid w:val="002305FA"/>
    <w:rsid w:val="002338E4"/>
    <w:rsid w:val="00241028"/>
    <w:rsid w:val="00241F10"/>
    <w:rsid w:val="002440A8"/>
    <w:rsid w:val="00244F89"/>
    <w:rsid w:val="002477FD"/>
    <w:rsid w:val="002515C1"/>
    <w:rsid w:val="00252AF5"/>
    <w:rsid w:val="00254F49"/>
    <w:rsid w:val="002564E0"/>
    <w:rsid w:val="00266C17"/>
    <w:rsid w:val="00266F4F"/>
    <w:rsid w:val="002671A9"/>
    <w:rsid w:val="00273C38"/>
    <w:rsid w:val="00273DAF"/>
    <w:rsid w:val="00276063"/>
    <w:rsid w:val="002810E6"/>
    <w:rsid w:val="00282C97"/>
    <w:rsid w:val="00286E48"/>
    <w:rsid w:val="0029034A"/>
    <w:rsid w:val="00293AF1"/>
    <w:rsid w:val="00295AEA"/>
    <w:rsid w:val="00296AC4"/>
    <w:rsid w:val="002A0354"/>
    <w:rsid w:val="002A1672"/>
    <w:rsid w:val="002A26C0"/>
    <w:rsid w:val="002A5696"/>
    <w:rsid w:val="002A7607"/>
    <w:rsid w:val="002A7A7A"/>
    <w:rsid w:val="002A7DF1"/>
    <w:rsid w:val="002B31EA"/>
    <w:rsid w:val="002B5ACE"/>
    <w:rsid w:val="002B6E39"/>
    <w:rsid w:val="002B79A0"/>
    <w:rsid w:val="002C230D"/>
    <w:rsid w:val="002C5269"/>
    <w:rsid w:val="002C6B78"/>
    <w:rsid w:val="002D0E39"/>
    <w:rsid w:val="002D1647"/>
    <w:rsid w:val="002D4D0F"/>
    <w:rsid w:val="002D5D23"/>
    <w:rsid w:val="002D73F0"/>
    <w:rsid w:val="002E28EF"/>
    <w:rsid w:val="002E3DF3"/>
    <w:rsid w:val="002E65DC"/>
    <w:rsid w:val="002E7C46"/>
    <w:rsid w:val="002F0120"/>
    <w:rsid w:val="002F5730"/>
    <w:rsid w:val="0030531D"/>
    <w:rsid w:val="0030545D"/>
    <w:rsid w:val="003102E9"/>
    <w:rsid w:val="00313859"/>
    <w:rsid w:val="00314896"/>
    <w:rsid w:val="003220AF"/>
    <w:rsid w:val="00323EF6"/>
    <w:rsid w:val="00326E7C"/>
    <w:rsid w:val="003316DD"/>
    <w:rsid w:val="003339D4"/>
    <w:rsid w:val="00333F78"/>
    <w:rsid w:val="003402CC"/>
    <w:rsid w:val="00340484"/>
    <w:rsid w:val="0034248F"/>
    <w:rsid w:val="00342C86"/>
    <w:rsid w:val="00345026"/>
    <w:rsid w:val="00345483"/>
    <w:rsid w:val="00345B41"/>
    <w:rsid w:val="00346BA3"/>
    <w:rsid w:val="00350FE2"/>
    <w:rsid w:val="00351378"/>
    <w:rsid w:val="00352142"/>
    <w:rsid w:val="00355541"/>
    <w:rsid w:val="00356DA7"/>
    <w:rsid w:val="00357939"/>
    <w:rsid w:val="00357B72"/>
    <w:rsid w:val="00360B1D"/>
    <w:rsid w:val="00364588"/>
    <w:rsid w:val="00365463"/>
    <w:rsid w:val="003655D4"/>
    <w:rsid w:val="00366AEF"/>
    <w:rsid w:val="00370D9D"/>
    <w:rsid w:val="003719ED"/>
    <w:rsid w:val="00374FD8"/>
    <w:rsid w:val="00377DDD"/>
    <w:rsid w:val="00380583"/>
    <w:rsid w:val="003838CF"/>
    <w:rsid w:val="00391365"/>
    <w:rsid w:val="00392E98"/>
    <w:rsid w:val="003A3206"/>
    <w:rsid w:val="003A388C"/>
    <w:rsid w:val="003A3F99"/>
    <w:rsid w:val="003A54ED"/>
    <w:rsid w:val="003A61B2"/>
    <w:rsid w:val="003A669C"/>
    <w:rsid w:val="003B2A11"/>
    <w:rsid w:val="003B3031"/>
    <w:rsid w:val="003B6ADE"/>
    <w:rsid w:val="003C0AFF"/>
    <w:rsid w:val="003C282F"/>
    <w:rsid w:val="003C2B26"/>
    <w:rsid w:val="003D2A71"/>
    <w:rsid w:val="003D456E"/>
    <w:rsid w:val="003D6719"/>
    <w:rsid w:val="003D7205"/>
    <w:rsid w:val="003D73CD"/>
    <w:rsid w:val="003D7AE6"/>
    <w:rsid w:val="003E25B4"/>
    <w:rsid w:val="003E3942"/>
    <w:rsid w:val="003E4EBC"/>
    <w:rsid w:val="003E4FE5"/>
    <w:rsid w:val="003E72D9"/>
    <w:rsid w:val="003E760E"/>
    <w:rsid w:val="003F003A"/>
    <w:rsid w:val="003F2EB7"/>
    <w:rsid w:val="003F5494"/>
    <w:rsid w:val="003F58BE"/>
    <w:rsid w:val="003F5AD3"/>
    <w:rsid w:val="003F695A"/>
    <w:rsid w:val="00400526"/>
    <w:rsid w:val="004043E1"/>
    <w:rsid w:val="00405257"/>
    <w:rsid w:val="00406A0E"/>
    <w:rsid w:val="00411388"/>
    <w:rsid w:val="00411CE7"/>
    <w:rsid w:val="004146CE"/>
    <w:rsid w:val="00414987"/>
    <w:rsid w:val="00415221"/>
    <w:rsid w:val="004164D8"/>
    <w:rsid w:val="0042763D"/>
    <w:rsid w:val="00430794"/>
    <w:rsid w:val="00430B79"/>
    <w:rsid w:val="0043352A"/>
    <w:rsid w:val="004353BE"/>
    <w:rsid w:val="00435E61"/>
    <w:rsid w:val="00436D6D"/>
    <w:rsid w:val="004404D6"/>
    <w:rsid w:val="00441524"/>
    <w:rsid w:val="00443890"/>
    <w:rsid w:val="00444D36"/>
    <w:rsid w:val="0044519A"/>
    <w:rsid w:val="00447D50"/>
    <w:rsid w:val="00452887"/>
    <w:rsid w:val="00453BDD"/>
    <w:rsid w:val="0045643C"/>
    <w:rsid w:val="00462540"/>
    <w:rsid w:val="004627FC"/>
    <w:rsid w:val="0046292F"/>
    <w:rsid w:val="00463881"/>
    <w:rsid w:val="0046444C"/>
    <w:rsid w:val="0047026A"/>
    <w:rsid w:val="00470E8B"/>
    <w:rsid w:val="004721B2"/>
    <w:rsid w:val="00473B74"/>
    <w:rsid w:val="00473F2E"/>
    <w:rsid w:val="00476FCF"/>
    <w:rsid w:val="00480539"/>
    <w:rsid w:val="00482F89"/>
    <w:rsid w:val="00484CF0"/>
    <w:rsid w:val="004850E1"/>
    <w:rsid w:val="004856C3"/>
    <w:rsid w:val="0048625D"/>
    <w:rsid w:val="0049241D"/>
    <w:rsid w:val="00493B5C"/>
    <w:rsid w:val="004A0537"/>
    <w:rsid w:val="004A3141"/>
    <w:rsid w:val="004A36F3"/>
    <w:rsid w:val="004B0E3D"/>
    <w:rsid w:val="004B6FF9"/>
    <w:rsid w:val="004C0046"/>
    <w:rsid w:val="004C1500"/>
    <w:rsid w:val="004C47FA"/>
    <w:rsid w:val="004C6677"/>
    <w:rsid w:val="004D325B"/>
    <w:rsid w:val="004D3BFC"/>
    <w:rsid w:val="004D4C32"/>
    <w:rsid w:val="004D5075"/>
    <w:rsid w:val="004D719D"/>
    <w:rsid w:val="004E0A11"/>
    <w:rsid w:val="004E4BDB"/>
    <w:rsid w:val="004E5603"/>
    <w:rsid w:val="004E6397"/>
    <w:rsid w:val="004E70C9"/>
    <w:rsid w:val="004E7E80"/>
    <w:rsid w:val="004E7F46"/>
    <w:rsid w:val="004F2A1E"/>
    <w:rsid w:val="00500C38"/>
    <w:rsid w:val="00500F4B"/>
    <w:rsid w:val="00501A46"/>
    <w:rsid w:val="005073A4"/>
    <w:rsid w:val="0051779C"/>
    <w:rsid w:val="0052143C"/>
    <w:rsid w:val="005235AD"/>
    <w:rsid w:val="005238EA"/>
    <w:rsid w:val="005302C6"/>
    <w:rsid w:val="00530AE0"/>
    <w:rsid w:val="00530F5B"/>
    <w:rsid w:val="00533305"/>
    <w:rsid w:val="00535221"/>
    <w:rsid w:val="00536EF8"/>
    <w:rsid w:val="00537EFF"/>
    <w:rsid w:val="00542764"/>
    <w:rsid w:val="00546EA4"/>
    <w:rsid w:val="0055057C"/>
    <w:rsid w:val="0055213F"/>
    <w:rsid w:val="0055361B"/>
    <w:rsid w:val="005549C1"/>
    <w:rsid w:val="00556BE8"/>
    <w:rsid w:val="005578E7"/>
    <w:rsid w:val="00562884"/>
    <w:rsid w:val="00566C89"/>
    <w:rsid w:val="0056740B"/>
    <w:rsid w:val="005745E6"/>
    <w:rsid w:val="0058005D"/>
    <w:rsid w:val="0058218D"/>
    <w:rsid w:val="00586D5A"/>
    <w:rsid w:val="0059065A"/>
    <w:rsid w:val="005906A7"/>
    <w:rsid w:val="00591666"/>
    <w:rsid w:val="00595CA3"/>
    <w:rsid w:val="005A3B1A"/>
    <w:rsid w:val="005A6DE4"/>
    <w:rsid w:val="005B60A6"/>
    <w:rsid w:val="005B64ED"/>
    <w:rsid w:val="005C1071"/>
    <w:rsid w:val="005C20AC"/>
    <w:rsid w:val="005C3283"/>
    <w:rsid w:val="005C5C11"/>
    <w:rsid w:val="005D2E2C"/>
    <w:rsid w:val="005D2ECA"/>
    <w:rsid w:val="005D2FE3"/>
    <w:rsid w:val="005D479D"/>
    <w:rsid w:val="005D6C46"/>
    <w:rsid w:val="005D6C6C"/>
    <w:rsid w:val="005E10D7"/>
    <w:rsid w:val="005E7335"/>
    <w:rsid w:val="005E7AF5"/>
    <w:rsid w:val="005F0F77"/>
    <w:rsid w:val="005F623F"/>
    <w:rsid w:val="005F7AB4"/>
    <w:rsid w:val="00600F5C"/>
    <w:rsid w:val="0060170E"/>
    <w:rsid w:val="006019BE"/>
    <w:rsid w:val="0060397B"/>
    <w:rsid w:val="006049C2"/>
    <w:rsid w:val="00605963"/>
    <w:rsid w:val="00607FD9"/>
    <w:rsid w:val="00623AC6"/>
    <w:rsid w:val="00624717"/>
    <w:rsid w:val="00624813"/>
    <w:rsid w:val="00627094"/>
    <w:rsid w:val="006274E2"/>
    <w:rsid w:val="00630008"/>
    <w:rsid w:val="00631B55"/>
    <w:rsid w:val="0063423D"/>
    <w:rsid w:val="0063470F"/>
    <w:rsid w:val="00635D75"/>
    <w:rsid w:val="00645488"/>
    <w:rsid w:val="00645B59"/>
    <w:rsid w:val="00650725"/>
    <w:rsid w:val="006533CF"/>
    <w:rsid w:val="006541E2"/>
    <w:rsid w:val="006566A5"/>
    <w:rsid w:val="006653E2"/>
    <w:rsid w:val="00667568"/>
    <w:rsid w:val="00670F6E"/>
    <w:rsid w:val="00671321"/>
    <w:rsid w:val="00671B58"/>
    <w:rsid w:val="00674FB1"/>
    <w:rsid w:val="00675DCC"/>
    <w:rsid w:val="00684514"/>
    <w:rsid w:val="006849DC"/>
    <w:rsid w:val="00686EF8"/>
    <w:rsid w:val="006909E2"/>
    <w:rsid w:val="00690A13"/>
    <w:rsid w:val="00691E32"/>
    <w:rsid w:val="00694A1F"/>
    <w:rsid w:val="00695D66"/>
    <w:rsid w:val="006963DC"/>
    <w:rsid w:val="006A1F5B"/>
    <w:rsid w:val="006A4E15"/>
    <w:rsid w:val="006A6686"/>
    <w:rsid w:val="006B080A"/>
    <w:rsid w:val="006B2226"/>
    <w:rsid w:val="006B4B00"/>
    <w:rsid w:val="006B5977"/>
    <w:rsid w:val="006B79F6"/>
    <w:rsid w:val="006B7F13"/>
    <w:rsid w:val="006C5273"/>
    <w:rsid w:val="006D3D48"/>
    <w:rsid w:val="006D6433"/>
    <w:rsid w:val="006E017B"/>
    <w:rsid w:val="006E20CE"/>
    <w:rsid w:val="006E2630"/>
    <w:rsid w:val="006E50AA"/>
    <w:rsid w:val="006E6CA7"/>
    <w:rsid w:val="006F545C"/>
    <w:rsid w:val="00704467"/>
    <w:rsid w:val="00706C49"/>
    <w:rsid w:val="0070723B"/>
    <w:rsid w:val="007106A1"/>
    <w:rsid w:val="00710A4A"/>
    <w:rsid w:val="00714FE6"/>
    <w:rsid w:val="00715DE4"/>
    <w:rsid w:val="007214DF"/>
    <w:rsid w:val="007230AF"/>
    <w:rsid w:val="00723657"/>
    <w:rsid w:val="007240EE"/>
    <w:rsid w:val="007246C3"/>
    <w:rsid w:val="0072642F"/>
    <w:rsid w:val="00730C83"/>
    <w:rsid w:val="0073389A"/>
    <w:rsid w:val="00733BDD"/>
    <w:rsid w:val="00734D2E"/>
    <w:rsid w:val="00736C4E"/>
    <w:rsid w:val="00736E9E"/>
    <w:rsid w:val="00740103"/>
    <w:rsid w:val="007415CB"/>
    <w:rsid w:val="00742586"/>
    <w:rsid w:val="0074351E"/>
    <w:rsid w:val="00746650"/>
    <w:rsid w:val="007475B8"/>
    <w:rsid w:val="00750F19"/>
    <w:rsid w:val="007530C9"/>
    <w:rsid w:val="00754E5F"/>
    <w:rsid w:val="00760C9F"/>
    <w:rsid w:val="00761C3B"/>
    <w:rsid w:val="00766DFF"/>
    <w:rsid w:val="007711DF"/>
    <w:rsid w:val="0077701B"/>
    <w:rsid w:val="00777355"/>
    <w:rsid w:val="00777A46"/>
    <w:rsid w:val="00780854"/>
    <w:rsid w:val="00783957"/>
    <w:rsid w:val="007844BA"/>
    <w:rsid w:val="007867EA"/>
    <w:rsid w:val="00793720"/>
    <w:rsid w:val="00797639"/>
    <w:rsid w:val="00797C9C"/>
    <w:rsid w:val="007A0FCC"/>
    <w:rsid w:val="007A1A12"/>
    <w:rsid w:val="007A3E5A"/>
    <w:rsid w:val="007B0ABC"/>
    <w:rsid w:val="007B157B"/>
    <w:rsid w:val="007B158E"/>
    <w:rsid w:val="007B25DB"/>
    <w:rsid w:val="007B3EBC"/>
    <w:rsid w:val="007C0C08"/>
    <w:rsid w:val="007C1BDF"/>
    <w:rsid w:val="007C2C9D"/>
    <w:rsid w:val="007C4C63"/>
    <w:rsid w:val="007C5F99"/>
    <w:rsid w:val="007D4525"/>
    <w:rsid w:val="007D4C34"/>
    <w:rsid w:val="007D4DAC"/>
    <w:rsid w:val="007D5430"/>
    <w:rsid w:val="007E4778"/>
    <w:rsid w:val="007E740B"/>
    <w:rsid w:val="007F220E"/>
    <w:rsid w:val="007F3F4E"/>
    <w:rsid w:val="00800AD6"/>
    <w:rsid w:val="00801DB7"/>
    <w:rsid w:val="008033F2"/>
    <w:rsid w:val="00804A82"/>
    <w:rsid w:val="00807844"/>
    <w:rsid w:val="0081111B"/>
    <w:rsid w:val="0081144F"/>
    <w:rsid w:val="008129E2"/>
    <w:rsid w:val="00814197"/>
    <w:rsid w:val="008151BC"/>
    <w:rsid w:val="00820465"/>
    <w:rsid w:val="00820552"/>
    <w:rsid w:val="0082252B"/>
    <w:rsid w:val="008231D0"/>
    <w:rsid w:val="0082520E"/>
    <w:rsid w:val="008266A4"/>
    <w:rsid w:val="00827199"/>
    <w:rsid w:val="0083408A"/>
    <w:rsid w:val="00834753"/>
    <w:rsid w:val="00835449"/>
    <w:rsid w:val="00835FBF"/>
    <w:rsid w:val="00836418"/>
    <w:rsid w:val="00840385"/>
    <w:rsid w:val="008404D2"/>
    <w:rsid w:val="00841225"/>
    <w:rsid w:val="00841949"/>
    <w:rsid w:val="00843BAA"/>
    <w:rsid w:val="0084602C"/>
    <w:rsid w:val="00853350"/>
    <w:rsid w:val="008554FA"/>
    <w:rsid w:val="008563CA"/>
    <w:rsid w:val="00857A42"/>
    <w:rsid w:val="00860007"/>
    <w:rsid w:val="00861F27"/>
    <w:rsid w:val="00866D89"/>
    <w:rsid w:val="00867A6D"/>
    <w:rsid w:val="00871E85"/>
    <w:rsid w:val="00872F62"/>
    <w:rsid w:val="00874EC0"/>
    <w:rsid w:val="00886D23"/>
    <w:rsid w:val="00886D3C"/>
    <w:rsid w:val="00895300"/>
    <w:rsid w:val="008956FC"/>
    <w:rsid w:val="00897467"/>
    <w:rsid w:val="008A325E"/>
    <w:rsid w:val="008A36A1"/>
    <w:rsid w:val="008A3CA9"/>
    <w:rsid w:val="008A6974"/>
    <w:rsid w:val="008B3E10"/>
    <w:rsid w:val="008B5884"/>
    <w:rsid w:val="008C174F"/>
    <w:rsid w:val="008C2BFD"/>
    <w:rsid w:val="008C2ED8"/>
    <w:rsid w:val="008C36B1"/>
    <w:rsid w:val="008C4246"/>
    <w:rsid w:val="008C6660"/>
    <w:rsid w:val="008C6B81"/>
    <w:rsid w:val="008D29DF"/>
    <w:rsid w:val="008D453A"/>
    <w:rsid w:val="008D5B97"/>
    <w:rsid w:val="008E05C6"/>
    <w:rsid w:val="008E2321"/>
    <w:rsid w:val="008E338A"/>
    <w:rsid w:val="008E33CE"/>
    <w:rsid w:val="008E4D79"/>
    <w:rsid w:val="008E4E78"/>
    <w:rsid w:val="008F05E6"/>
    <w:rsid w:val="008F082B"/>
    <w:rsid w:val="008F55D9"/>
    <w:rsid w:val="008F5D32"/>
    <w:rsid w:val="0090603F"/>
    <w:rsid w:val="0090619B"/>
    <w:rsid w:val="00906C8C"/>
    <w:rsid w:val="009101F6"/>
    <w:rsid w:val="00911304"/>
    <w:rsid w:val="00912914"/>
    <w:rsid w:val="009159DA"/>
    <w:rsid w:val="00916219"/>
    <w:rsid w:val="0091652B"/>
    <w:rsid w:val="009172CA"/>
    <w:rsid w:val="0091731C"/>
    <w:rsid w:val="009176C2"/>
    <w:rsid w:val="00932CA2"/>
    <w:rsid w:val="009369B5"/>
    <w:rsid w:val="00943D1D"/>
    <w:rsid w:val="00945488"/>
    <w:rsid w:val="009470B8"/>
    <w:rsid w:val="00947F29"/>
    <w:rsid w:val="009506EB"/>
    <w:rsid w:val="0095374B"/>
    <w:rsid w:val="00955A3A"/>
    <w:rsid w:val="00956D13"/>
    <w:rsid w:val="009609FC"/>
    <w:rsid w:val="00963954"/>
    <w:rsid w:val="00963B4C"/>
    <w:rsid w:val="0097026E"/>
    <w:rsid w:val="00970AE4"/>
    <w:rsid w:val="009711FA"/>
    <w:rsid w:val="009716C4"/>
    <w:rsid w:val="009737AC"/>
    <w:rsid w:val="00973B7F"/>
    <w:rsid w:val="00975CCA"/>
    <w:rsid w:val="00981424"/>
    <w:rsid w:val="009849A2"/>
    <w:rsid w:val="00986775"/>
    <w:rsid w:val="009917D5"/>
    <w:rsid w:val="00993BF4"/>
    <w:rsid w:val="00993C1F"/>
    <w:rsid w:val="009A01B6"/>
    <w:rsid w:val="009A06CF"/>
    <w:rsid w:val="009A093C"/>
    <w:rsid w:val="009A157A"/>
    <w:rsid w:val="009A6711"/>
    <w:rsid w:val="009B30F2"/>
    <w:rsid w:val="009B324C"/>
    <w:rsid w:val="009B3857"/>
    <w:rsid w:val="009B395C"/>
    <w:rsid w:val="009B59BF"/>
    <w:rsid w:val="009B7A4A"/>
    <w:rsid w:val="009B7FE5"/>
    <w:rsid w:val="009C0F11"/>
    <w:rsid w:val="009D0603"/>
    <w:rsid w:val="009D2E34"/>
    <w:rsid w:val="009E306A"/>
    <w:rsid w:val="009E3B26"/>
    <w:rsid w:val="009E46D8"/>
    <w:rsid w:val="009E51C1"/>
    <w:rsid w:val="009E7DF9"/>
    <w:rsid w:val="009F3A00"/>
    <w:rsid w:val="009F3F1E"/>
    <w:rsid w:val="009F4591"/>
    <w:rsid w:val="009F5311"/>
    <w:rsid w:val="009F5B58"/>
    <w:rsid w:val="009F6227"/>
    <w:rsid w:val="009F7F33"/>
    <w:rsid w:val="00A00A55"/>
    <w:rsid w:val="00A0170C"/>
    <w:rsid w:val="00A037AC"/>
    <w:rsid w:val="00A04027"/>
    <w:rsid w:val="00A04E15"/>
    <w:rsid w:val="00A102C7"/>
    <w:rsid w:val="00A11462"/>
    <w:rsid w:val="00A13039"/>
    <w:rsid w:val="00A148E8"/>
    <w:rsid w:val="00A14932"/>
    <w:rsid w:val="00A255FE"/>
    <w:rsid w:val="00A26DB8"/>
    <w:rsid w:val="00A30A2A"/>
    <w:rsid w:val="00A3105C"/>
    <w:rsid w:val="00A32A26"/>
    <w:rsid w:val="00A3389B"/>
    <w:rsid w:val="00A36021"/>
    <w:rsid w:val="00A36FBC"/>
    <w:rsid w:val="00A40CD9"/>
    <w:rsid w:val="00A41A0D"/>
    <w:rsid w:val="00A4338B"/>
    <w:rsid w:val="00A45EBB"/>
    <w:rsid w:val="00A47EFD"/>
    <w:rsid w:val="00A54F58"/>
    <w:rsid w:val="00A5594A"/>
    <w:rsid w:val="00A55DEE"/>
    <w:rsid w:val="00A60C12"/>
    <w:rsid w:val="00A62506"/>
    <w:rsid w:val="00A6698C"/>
    <w:rsid w:val="00A66F94"/>
    <w:rsid w:val="00A7185E"/>
    <w:rsid w:val="00A728CC"/>
    <w:rsid w:val="00A72D16"/>
    <w:rsid w:val="00A752C1"/>
    <w:rsid w:val="00A76636"/>
    <w:rsid w:val="00A76C0D"/>
    <w:rsid w:val="00A76DB0"/>
    <w:rsid w:val="00A82687"/>
    <w:rsid w:val="00A847BB"/>
    <w:rsid w:val="00A85103"/>
    <w:rsid w:val="00A8604C"/>
    <w:rsid w:val="00A861B9"/>
    <w:rsid w:val="00A86603"/>
    <w:rsid w:val="00A946C8"/>
    <w:rsid w:val="00A9589E"/>
    <w:rsid w:val="00AA08D6"/>
    <w:rsid w:val="00AA2A79"/>
    <w:rsid w:val="00AA4006"/>
    <w:rsid w:val="00AA45BF"/>
    <w:rsid w:val="00AA680A"/>
    <w:rsid w:val="00AA7DD9"/>
    <w:rsid w:val="00AB1502"/>
    <w:rsid w:val="00AB307A"/>
    <w:rsid w:val="00AB447A"/>
    <w:rsid w:val="00AB47D1"/>
    <w:rsid w:val="00AB48B5"/>
    <w:rsid w:val="00AB524E"/>
    <w:rsid w:val="00AB6A9D"/>
    <w:rsid w:val="00AC022F"/>
    <w:rsid w:val="00AC10F8"/>
    <w:rsid w:val="00AC2FA9"/>
    <w:rsid w:val="00AC3B5B"/>
    <w:rsid w:val="00AC4E47"/>
    <w:rsid w:val="00AC4F77"/>
    <w:rsid w:val="00AD1E22"/>
    <w:rsid w:val="00AD1FA9"/>
    <w:rsid w:val="00AD5421"/>
    <w:rsid w:val="00AD780B"/>
    <w:rsid w:val="00AE026F"/>
    <w:rsid w:val="00AE2CF9"/>
    <w:rsid w:val="00AF2F4E"/>
    <w:rsid w:val="00AF417B"/>
    <w:rsid w:val="00AF6492"/>
    <w:rsid w:val="00B02653"/>
    <w:rsid w:val="00B04B75"/>
    <w:rsid w:val="00B05B6A"/>
    <w:rsid w:val="00B05BF5"/>
    <w:rsid w:val="00B10E6C"/>
    <w:rsid w:val="00B1171A"/>
    <w:rsid w:val="00B11F4E"/>
    <w:rsid w:val="00B13E4B"/>
    <w:rsid w:val="00B17468"/>
    <w:rsid w:val="00B20138"/>
    <w:rsid w:val="00B21FDD"/>
    <w:rsid w:val="00B23331"/>
    <w:rsid w:val="00B24528"/>
    <w:rsid w:val="00B34C52"/>
    <w:rsid w:val="00B352D4"/>
    <w:rsid w:val="00B36BF8"/>
    <w:rsid w:val="00B40A82"/>
    <w:rsid w:val="00B430E1"/>
    <w:rsid w:val="00B46125"/>
    <w:rsid w:val="00B50F99"/>
    <w:rsid w:val="00B53BDE"/>
    <w:rsid w:val="00B54C5B"/>
    <w:rsid w:val="00B61DCF"/>
    <w:rsid w:val="00B63D63"/>
    <w:rsid w:val="00B659C5"/>
    <w:rsid w:val="00B65FCD"/>
    <w:rsid w:val="00B71B2F"/>
    <w:rsid w:val="00B7238B"/>
    <w:rsid w:val="00B773B6"/>
    <w:rsid w:val="00B808A6"/>
    <w:rsid w:val="00B809F2"/>
    <w:rsid w:val="00B81D3A"/>
    <w:rsid w:val="00B83010"/>
    <w:rsid w:val="00B84746"/>
    <w:rsid w:val="00B8584A"/>
    <w:rsid w:val="00B865D4"/>
    <w:rsid w:val="00B875CC"/>
    <w:rsid w:val="00B91FE2"/>
    <w:rsid w:val="00B93C77"/>
    <w:rsid w:val="00BA307F"/>
    <w:rsid w:val="00BA3F00"/>
    <w:rsid w:val="00BA43EC"/>
    <w:rsid w:val="00BA6EEB"/>
    <w:rsid w:val="00BB0099"/>
    <w:rsid w:val="00BB064B"/>
    <w:rsid w:val="00BB0A45"/>
    <w:rsid w:val="00BB3C51"/>
    <w:rsid w:val="00BB4E01"/>
    <w:rsid w:val="00BB6808"/>
    <w:rsid w:val="00BB6C23"/>
    <w:rsid w:val="00BB73BD"/>
    <w:rsid w:val="00BB7FBE"/>
    <w:rsid w:val="00BC78B5"/>
    <w:rsid w:val="00BC7FA4"/>
    <w:rsid w:val="00BD209B"/>
    <w:rsid w:val="00BE21B4"/>
    <w:rsid w:val="00BE2805"/>
    <w:rsid w:val="00BE585C"/>
    <w:rsid w:val="00BE5984"/>
    <w:rsid w:val="00BF0205"/>
    <w:rsid w:val="00BF13BB"/>
    <w:rsid w:val="00C02A1C"/>
    <w:rsid w:val="00C036BD"/>
    <w:rsid w:val="00C05D73"/>
    <w:rsid w:val="00C1034A"/>
    <w:rsid w:val="00C12E36"/>
    <w:rsid w:val="00C25651"/>
    <w:rsid w:val="00C27A5E"/>
    <w:rsid w:val="00C36355"/>
    <w:rsid w:val="00C36DAA"/>
    <w:rsid w:val="00C40A8D"/>
    <w:rsid w:val="00C41EB4"/>
    <w:rsid w:val="00C426A1"/>
    <w:rsid w:val="00C473B9"/>
    <w:rsid w:val="00C47E45"/>
    <w:rsid w:val="00C50B1D"/>
    <w:rsid w:val="00C51225"/>
    <w:rsid w:val="00C55243"/>
    <w:rsid w:val="00C554C6"/>
    <w:rsid w:val="00C55F77"/>
    <w:rsid w:val="00C5686F"/>
    <w:rsid w:val="00C62578"/>
    <w:rsid w:val="00C6263A"/>
    <w:rsid w:val="00C6488F"/>
    <w:rsid w:val="00C661C9"/>
    <w:rsid w:val="00C663A2"/>
    <w:rsid w:val="00C70A1F"/>
    <w:rsid w:val="00C76F2E"/>
    <w:rsid w:val="00C84E8C"/>
    <w:rsid w:val="00C85182"/>
    <w:rsid w:val="00C86364"/>
    <w:rsid w:val="00C86832"/>
    <w:rsid w:val="00C90A35"/>
    <w:rsid w:val="00C94DE8"/>
    <w:rsid w:val="00C95F2E"/>
    <w:rsid w:val="00C97752"/>
    <w:rsid w:val="00CA0BE4"/>
    <w:rsid w:val="00CA0C9E"/>
    <w:rsid w:val="00CA45FF"/>
    <w:rsid w:val="00CA51B4"/>
    <w:rsid w:val="00CB0957"/>
    <w:rsid w:val="00CB371B"/>
    <w:rsid w:val="00CB43B3"/>
    <w:rsid w:val="00CB5BC1"/>
    <w:rsid w:val="00CB6EEC"/>
    <w:rsid w:val="00CB73F9"/>
    <w:rsid w:val="00CC45D5"/>
    <w:rsid w:val="00CC54CE"/>
    <w:rsid w:val="00CC7472"/>
    <w:rsid w:val="00CD0F79"/>
    <w:rsid w:val="00CD10F5"/>
    <w:rsid w:val="00CD2707"/>
    <w:rsid w:val="00CD38C8"/>
    <w:rsid w:val="00CD64D9"/>
    <w:rsid w:val="00CD76B6"/>
    <w:rsid w:val="00CE2B2D"/>
    <w:rsid w:val="00CE4FE6"/>
    <w:rsid w:val="00CF66CC"/>
    <w:rsid w:val="00D03755"/>
    <w:rsid w:val="00D118D2"/>
    <w:rsid w:val="00D12880"/>
    <w:rsid w:val="00D137F9"/>
    <w:rsid w:val="00D154D8"/>
    <w:rsid w:val="00D15953"/>
    <w:rsid w:val="00D16B0D"/>
    <w:rsid w:val="00D17306"/>
    <w:rsid w:val="00D21829"/>
    <w:rsid w:val="00D22A78"/>
    <w:rsid w:val="00D24319"/>
    <w:rsid w:val="00D25855"/>
    <w:rsid w:val="00D25B59"/>
    <w:rsid w:val="00D27CE6"/>
    <w:rsid w:val="00D3093C"/>
    <w:rsid w:val="00D34745"/>
    <w:rsid w:val="00D35E66"/>
    <w:rsid w:val="00D40FC0"/>
    <w:rsid w:val="00D45DD9"/>
    <w:rsid w:val="00D45E14"/>
    <w:rsid w:val="00D4628F"/>
    <w:rsid w:val="00D50484"/>
    <w:rsid w:val="00D50BAB"/>
    <w:rsid w:val="00D54852"/>
    <w:rsid w:val="00D55647"/>
    <w:rsid w:val="00D60B40"/>
    <w:rsid w:val="00D65A76"/>
    <w:rsid w:val="00D70A87"/>
    <w:rsid w:val="00D73B63"/>
    <w:rsid w:val="00D75B03"/>
    <w:rsid w:val="00D76909"/>
    <w:rsid w:val="00D76E2F"/>
    <w:rsid w:val="00D8025E"/>
    <w:rsid w:val="00D833D6"/>
    <w:rsid w:val="00D873D9"/>
    <w:rsid w:val="00D87448"/>
    <w:rsid w:val="00DA0239"/>
    <w:rsid w:val="00DA3B7F"/>
    <w:rsid w:val="00DA50D7"/>
    <w:rsid w:val="00DA75FC"/>
    <w:rsid w:val="00DB13ED"/>
    <w:rsid w:val="00DB3DEB"/>
    <w:rsid w:val="00DC279C"/>
    <w:rsid w:val="00DD0CC6"/>
    <w:rsid w:val="00DD113D"/>
    <w:rsid w:val="00DD19AE"/>
    <w:rsid w:val="00DD2792"/>
    <w:rsid w:val="00DD2A26"/>
    <w:rsid w:val="00DD3BF6"/>
    <w:rsid w:val="00DD3D63"/>
    <w:rsid w:val="00DD5606"/>
    <w:rsid w:val="00DD66C7"/>
    <w:rsid w:val="00DD6878"/>
    <w:rsid w:val="00DD6A3E"/>
    <w:rsid w:val="00DD7B50"/>
    <w:rsid w:val="00DE34B8"/>
    <w:rsid w:val="00DE46CC"/>
    <w:rsid w:val="00DE7472"/>
    <w:rsid w:val="00DE7AB8"/>
    <w:rsid w:val="00DF03EB"/>
    <w:rsid w:val="00DF1129"/>
    <w:rsid w:val="00DF23A5"/>
    <w:rsid w:val="00DF23CB"/>
    <w:rsid w:val="00DF3152"/>
    <w:rsid w:val="00DF394A"/>
    <w:rsid w:val="00DF4CC3"/>
    <w:rsid w:val="00DF5555"/>
    <w:rsid w:val="00E013FF"/>
    <w:rsid w:val="00E03BA8"/>
    <w:rsid w:val="00E0758B"/>
    <w:rsid w:val="00E1214F"/>
    <w:rsid w:val="00E146B3"/>
    <w:rsid w:val="00E215AC"/>
    <w:rsid w:val="00E22E00"/>
    <w:rsid w:val="00E26CD1"/>
    <w:rsid w:val="00E314ED"/>
    <w:rsid w:val="00E3299D"/>
    <w:rsid w:val="00E3339D"/>
    <w:rsid w:val="00E4132E"/>
    <w:rsid w:val="00E42EC6"/>
    <w:rsid w:val="00E5361F"/>
    <w:rsid w:val="00E540B8"/>
    <w:rsid w:val="00E563C8"/>
    <w:rsid w:val="00E56F4D"/>
    <w:rsid w:val="00E60EE8"/>
    <w:rsid w:val="00E6134D"/>
    <w:rsid w:val="00E6252E"/>
    <w:rsid w:val="00E63883"/>
    <w:rsid w:val="00E65C59"/>
    <w:rsid w:val="00E66F6C"/>
    <w:rsid w:val="00E72A62"/>
    <w:rsid w:val="00E73405"/>
    <w:rsid w:val="00E73871"/>
    <w:rsid w:val="00E73CFF"/>
    <w:rsid w:val="00E825D3"/>
    <w:rsid w:val="00E8295B"/>
    <w:rsid w:val="00E82F75"/>
    <w:rsid w:val="00E83B3C"/>
    <w:rsid w:val="00E858C9"/>
    <w:rsid w:val="00E87C70"/>
    <w:rsid w:val="00E9077D"/>
    <w:rsid w:val="00E91EA1"/>
    <w:rsid w:val="00EA02B3"/>
    <w:rsid w:val="00EA0613"/>
    <w:rsid w:val="00EA0E93"/>
    <w:rsid w:val="00EA305A"/>
    <w:rsid w:val="00EA39CF"/>
    <w:rsid w:val="00EA6176"/>
    <w:rsid w:val="00EA6DF3"/>
    <w:rsid w:val="00EA6E51"/>
    <w:rsid w:val="00EB0910"/>
    <w:rsid w:val="00EB27AE"/>
    <w:rsid w:val="00EB6B91"/>
    <w:rsid w:val="00EC29E2"/>
    <w:rsid w:val="00EC2AA6"/>
    <w:rsid w:val="00EC5C40"/>
    <w:rsid w:val="00EC7199"/>
    <w:rsid w:val="00ED2E50"/>
    <w:rsid w:val="00ED3664"/>
    <w:rsid w:val="00ED5600"/>
    <w:rsid w:val="00ED7758"/>
    <w:rsid w:val="00EE4947"/>
    <w:rsid w:val="00EF022A"/>
    <w:rsid w:val="00EF10C7"/>
    <w:rsid w:val="00EF23AE"/>
    <w:rsid w:val="00EF7B71"/>
    <w:rsid w:val="00F00692"/>
    <w:rsid w:val="00F02D21"/>
    <w:rsid w:val="00F0384B"/>
    <w:rsid w:val="00F03D64"/>
    <w:rsid w:val="00F04EA2"/>
    <w:rsid w:val="00F064D9"/>
    <w:rsid w:val="00F06EC4"/>
    <w:rsid w:val="00F07265"/>
    <w:rsid w:val="00F11054"/>
    <w:rsid w:val="00F12AF1"/>
    <w:rsid w:val="00F1367B"/>
    <w:rsid w:val="00F13BA2"/>
    <w:rsid w:val="00F16A9F"/>
    <w:rsid w:val="00F22C4F"/>
    <w:rsid w:val="00F303B5"/>
    <w:rsid w:val="00F30795"/>
    <w:rsid w:val="00F31A8F"/>
    <w:rsid w:val="00F36718"/>
    <w:rsid w:val="00F37519"/>
    <w:rsid w:val="00F375C9"/>
    <w:rsid w:val="00F40BE4"/>
    <w:rsid w:val="00F41677"/>
    <w:rsid w:val="00F41787"/>
    <w:rsid w:val="00F41F0A"/>
    <w:rsid w:val="00F44888"/>
    <w:rsid w:val="00F464B7"/>
    <w:rsid w:val="00F471B3"/>
    <w:rsid w:val="00F50DE9"/>
    <w:rsid w:val="00F536B2"/>
    <w:rsid w:val="00F60C51"/>
    <w:rsid w:val="00F660CD"/>
    <w:rsid w:val="00F70AA9"/>
    <w:rsid w:val="00F71768"/>
    <w:rsid w:val="00F71F2F"/>
    <w:rsid w:val="00F72B18"/>
    <w:rsid w:val="00F76EFC"/>
    <w:rsid w:val="00F81DFD"/>
    <w:rsid w:val="00F82551"/>
    <w:rsid w:val="00F8277F"/>
    <w:rsid w:val="00F858C4"/>
    <w:rsid w:val="00F90694"/>
    <w:rsid w:val="00F9198F"/>
    <w:rsid w:val="00F92A1C"/>
    <w:rsid w:val="00FA0D5C"/>
    <w:rsid w:val="00FA727F"/>
    <w:rsid w:val="00FC1610"/>
    <w:rsid w:val="00FC2BAB"/>
    <w:rsid w:val="00FC30A2"/>
    <w:rsid w:val="00FC43FC"/>
    <w:rsid w:val="00FC69F5"/>
    <w:rsid w:val="00FC71B9"/>
    <w:rsid w:val="00FD1328"/>
    <w:rsid w:val="00FD1E1A"/>
    <w:rsid w:val="00FD3EFA"/>
    <w:rsid w:val="00FD5FB2"/>
    <w:rsid w:val="00FE1C80"/>
    <w:rsid w:val="00FE35D9"/>
    <w:rsid w:val="00FE503C"/>
    <w:rsid w:val="00FE7E3D"/>
    <w:rsid w:val="00FF0CCB"/>
    <w:rsid w:val="00FF1C69"/>
    <w:rsid w:val="00FF24DD"/>
    <w:rsid w:val="00FF28C3"/>
    <w:rsid w:val="00FF31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034A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034A"/>
    <w:pPr>
      <w:spacing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2903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91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AE3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191A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AE3"/>
    <w:rPr>
      <w:rFonts w:eastAsiaTheme="minorEastAsia"/>
    </w:rPr>
  </w:style>
  <w:style w:type="table" w:customStyle="1" w:styleId="PlainTable2">
    <w:name w:val="Plain Table 2"/>
    <w:basedOn w:val="TableNormal"/>
    <w:uiPriority w:val="42"/>
    <w:rsid w:val="00244F8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1C52B-4EF9-4E15-A654-77E587D4F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qiabibi@outlook.com</dc:creator>
  <cp:lastModifiedBy>Natasha Hussain</cp:lastModifiedBy>
  <cp:revision>30</cp:revision>
  <dcterms:created xsi:type="dcterms:W3CDTF">2022-09-08T06:54:00Z</dcterms:created>
  <dcterms:modified xsi:type="dcterms:W3CDTF">2022-09-09T05:16:00Z</dcterms:modified>
</cp:coreProperties>
</file>